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89A21" w14:textId="77777777" w:rsidR="00AC68E4" w:rsidRPr="00931978" w:rsidRDefault="00AC68E4">
      <w:pPr>
        <w:pStyle w:val="a3"/>
        <w:jc w:val="right"/>
        <w:rPr>
          <w:rFonts w:ascii="Times New Roman" w:hAnsi="Times New Roman" w:cs="Times New Roman"/>
        </w:rPr>
      </w:pPr>
    </w:p>
    <w:p w14:paraId="115DD49C" w14:textId="77777777" w:rsidR="00AC68E4" w:rsidRPr="00931978" w:rsidRDefault="00AC68E4">
      <w:pPr>
        <w:pStyle w:val="a3"/>
        <w:jc w:val="right"/>
        <w:rPr>
          <w:rFonts w:ascii="Times New Roman" w:hAnsi="Times New Roman" w:cs="Times New Roman"/>
        </w:rPr>
      </w:pPr>
    </w:p>
    <w:p w14:paraId="57B21872" w14:textId="77777777" w:rsidR="00AC68E4" w:rsidRPr="00931978" w:rsidRDefault="00B64E59">
      <w:pPr>
        <w:pStyle w:val="a3"/>
        <w:jc w:val="right"/>
        <w:rPr>
          <w:rFonts w:ascii="Times New Roman" w:hAnsi="Times New Roman" w:cs="Times New Roman"/>
          <w:sz w:val="96"/>
          <w:szCs w:val="96"/>
        </w:rPr>
      </w:pPr>
      <w:r w:rsidRPr="00931978">
        <w:rPr>
          <w:rFonts w:ascii="Times New Roman" w:hAnsi="Times New Roman" w:cs="Times New Roman"/>
          <w:sz w:val="96"/>
          <w:szCs w:val="96"/>
        </w:rPr>
        <w:t>TEAM CHARTER</w:t>
      </w:r>
    </w:p>
    <w:p w14:paraId="6660BAF5" w14:textId="42E6C8A2" w:rsidR="00AC68E4" w:rsidRPr="00931978" w:rsidRDefault="00B64E59">
      <w:pPr>
        <w:pStyle w:val="a3"/>
        <w:jc w:val="right"/>
        <w:rPr>
          <w:rFonts w:ascii="Times New Roman" w:hAnsi="Times New Roman" w:cs="Times New Roman"/>
          <w:sz w:val="28"/>
          <w:szCs w:val="28"/>
        </w:rPr>
      </w:pPr>
      <w:r w:rsidRPr="00931978">
        <w:rPr>
          <w:rFonts w:ascii="Times New Roman" w:hAnsi="Times New Roman" w:cs="Times New Roman"/>
          <w:sz w:val="28"/>
          <w:szCs w:val="28"/>
        </w:rPr>
        <w:t xml:space="preserve">Version </w:t>
      </w:r>
      <w:r w:rsidR="00380991" w:rsidRPr="00931978">
        <w:rPr>
          <w:rFonts w:ascii="Times New Roman" w:hAnsi="Times New Roman" w:cs="Times New Roman"/>
          <w:sz w:val="28"/>
          <w:szCs w:val="28"/>
        </w:rPr>
        <w:t>4</w:t>
      </w:r>
      <w:r w:rsidRPr="00931978">
        <w:rPr>
          <w:rFonts w:ascii="Times New Roman" w:hAnsi="Times New Roman" w:cs="Times New Roman"/>
          <w:sz w:val="28"/>
          <w:szCs w:val="28"/>
        </w:rPr>
        <w:t>.0</w:t>
      </w:r>
    </w:p>
    <w:p w14:paraId="27F13846" w14:textId="77777777" w:rsidR="00AC68E4" w:rsidRPr="00931978" w:rsidRDefault="00AC68E4">
      <w:pPr>
        <w:pStyle w:val="a3"/>
        <w:rPr>
          <w:rFonts w:ascii="Times New Roman" w:hAnsi="Times New Roman" w:cs="Times New Roman"/>
          <w:sz w:val="28"/>
          <w:szCs w:val="28"/>
        </w:rPr>
      </w:pPr>
    </w:p>
    <w:p w14:paraId="6C08A527" w14:textId="77777777" w:rsidR="00AC68E4" w:rsidRPr="00931978" w:rsidRDefault="00AC68E4">
      <w:pPr>
        <w:sectPr w:rsidR="00AC68E4" w:rsidRPr="00931978">
          <w:headerReference w:type="default" r:id="rId8"/>
          <w:footerReference w:type="even" r:id="rId9"/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14:paraId="22B4AD33" w14:textId="77777777" w:rsidR="00AC68E4" w:rsidRPr="00931978" w:rsidRDefault="00B64E59">
      <w:pPr>
        <w:pStyle w:val="a3"/>
        <w:rPr>
          <w:rFonts w:ascii="Times New Roman" w:hAnsi="Times New Roman" w:cs="Times New Roman"/>
        </w:rPr>
      </w:pPr>
      <w:r w:rsidRPr="00931978">
        <w:rPr>
          <w:rFonts w:ascii="Times New Roman" w:hAnsi="Times New Roman" w:cs="Times New Roman"/>
        </w:rPr>
        <w:lastRenderedPageBreak/>
        <w:t>Revision History</w:t>
      </w:r>
    </w:p>
    <w:tbl>
      <w:tblPr>
        <w:tblStyle w:val="a5"/>
        <w:tblW w:w="9504" w:type="dxa"/>
        <w:tblInd w:w="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AC68E4" w:rsidRPr="00931978" w14:paraId="709CB880" w14:textId="77777777">
        <w:tc>
          <w:tcPr>
            <w:tcW w:w="2304" w:type="dxa"/>
          </w:tcPr>
          <w:p w14:paraId="086543E4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b/>
                <w:color w:val="000000"/>
              </w:rPr>
            </w:pPr>
            <w:r w:rsidRPr="00931978">
              <w:rPr>
                <w:rFonts w:eastAsia="Times New Roman"/>
                <w:b/>
                <w:color w:val="000000"/>
              </w:rPr>
              <w:t>Date</w:t>
            </w:r>
          </w:p>
        </w:tc>
        <w:tc>
          <w:tcPr>
            <w:tcW w:w="1152" w:type="dxa"/>
          </w:tcPr>
          <w:p w14:paraId="2FEA2472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b/>
                <w:color w:val="000000"/>
              </w:rPr>
            </w:pPr>
            <w:r w:rsidRPr="00931978">
              <w:rPr>
                <w:rFonts w:eastAsia="Times New Roman"/>
                <w:b/>
                <w:color w:val="000000"/>
              </w:rPr>
              <w:t>Version</w:t>
            </w:r>
          </w:p>
        </w:tc>
        <w:tc>
          <w:tcPr>
            <w:tcW w:w="3744" w:type="dxa"/>
          </w:tcPr>
          <w:p w14:paraId="4485001B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b/>
                <w:color w:val="000000"/>
              </w:rPr>
            </w:pPr>
            <w:r w:rsidRPr="00931978">
              <w:rPr>
                <w:rFonts w:eastAsia="Times New Roman"/>
                <w:b/>
                <w:color w:val="000000"/>
              </w:rPr>
              <w:t>Description</w:t>
            </w:r>
          </w:p>
        </w:tc>
        <w:tc>
          <w:tcPr>
            <w:tcW w:w="2304" w:type="dxa"/>
          </w:tcPr>
          <w:p w14:paraId="3D61EBB8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b/>
                <w:color w:val="000000"/>
              </w:rPr>
            </w:pPr>
            <w:r w:rsidRPr="00931978">
              <w:rPr>
                <w:rFonts w:eastAsia="Times New Roman"/>
                <w:b/>
                <w:color w:val="000000"/>
              </w:rPr>
              <w:t>Author</w:t>
            </w:r>
          </w:p>
        </w:tc>
      </w:tr>
      <w:tr w:rsidR="00AC68E4" w:rsidRPr="00931978" w14:paraId="4460C260" w14:textId="77777777">
        <w:tc>
          <w:tcPr>
            <w:tcW w:w="2304" w:type="dxa"/>
          </w:tcPr>
          <w:p w14:paraId="475EEB5A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color w:val="000000"/>
              </w:rPr>
            </w:pPr>
            <w:r w:rsidRPr="00931978">
              <w:t>01/05/2023</w:t>
            </w:r>
          </w:p>
        </w:tc>
        <w:tc>
          <w:tcPr>
            <w:tcW w:w="1152" w:type="dxa"/>
          </w:tcPr>
          <w:p w14:paraId="1F77C86B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color w:val="000000"/>
              </w:rPr>
            </w:pPr>
            <w:r w:rsidRPr="00931978">
              <w:rPr>
                <w:rFonts w:eastAsia="Times New Roman"/>
                <w:color w:val="000000"/>
              </w:rPr>
              <w:t>1.0</w:t>
            </w:r>
          </w:p>
        </w:tc>
        <w:tc>
          <w:tcPr>
            <w:tcW w:w="3744" w:type="dxa"/>
          </w:tcPr>
          <w:p w14:paraId="515079DA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</w:rPr>
            </w:pPr>
            <w:r w:rsidRPr="00931978">
              <w:rPr>
                <w:rFonts w:eastAsia="Times New Roman"/>
                <w:color w:val="000000"/>
              </w:rPr>
              <w:t>First revision</w:t>
            </w:r>
          </w:p>
        </w:tc>
        <w:tc>
          <w:tcPr>
            <w:tcW w:w="2304" w:type="dxa"/>
          </w:tcPr>
          <w:p w14:paraId="175F76E4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</w:rPr>
            </w:pPr>
            <w:r w:rsidRPr="00931978">
              <w:t>Group04</w:t>
            </w:r>
          </w:p>
        </w:tc>
      </w:tr>
      <w:tr w:rsidR="00AC68E4" w:rsidRPr="00931978" w14:paraId="6892BCA3" w14:textId="77777777">
        <w:tc>
          <w:tcPr>
            <w:tcW w:w="2304" w:type="dxa"/>
          </w:tcPr>
          <w:p w14:paraId="4F0DA388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color w:val="000000"/>
              </w:rPr>
            </w:pPr>
            <w:r w:rsidRPr="00931978">
              <w:t>08/05/2023</w:t>
            </w:r>
          </w:p>
        </w:tc>
        <w:tc>
          <w:tcPr>
            <w:tcW w:w="1152" w:type="dxa"/>
          </w:tcPr>
          <w:p w14:paraId="59477D42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color w:val="000000"/>
              </w:rPr>
            </w:pPr>
            <w:r w:rsidRPr="00931978">
              <w:rPr>
                <w:rFonts w:eastAsia="Times New Roman"/>
                <w:color w:val="000000"/>
              </w:rPr>
              <w:t>2.0</w:t>
            </w:r>
          </w:p>
        </w:tc>
        <w:tc>
          <w:tcPr>
            <w:tcW w:w="3744" w:type="dxa"/>
          </w:tcPr>
          <w:p w14:paraId="269D398D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</w:rPr>
            </w:pPr>
            <w:r w:rsidRPr="00931978">
              <w:rPr>
                <w:rFonts w:eastAsia="Times New Roman"/>
                <w:color w:val="000000"/>
              </w:rPr>
              <w:t>Second revision</w:t>
            </w:r>
          </w:p>
        </w:tc>
        <w:tc>
          <w:tcPr>
            <w:tcW w:w="2304" w:type="dxa"/>
          </w:tcPr>
          <w:p w14:paraId="78B59143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</w:rPr>
            </w:pPr>
            <w:r w:rsidRPr="00931978">
              <w:t>Group04</w:t>
            </w:r>
          </w:p>
        </w:tc>
      </w:tr>
      <w:tr w:rsidR="00AC68E4" w:rsidRPr="00931978" w14:paraId="393E91B2" w14:textId="77777777">
        <w:tc>
          <w:tcPr>
            <w:tcW w:w="2304" w:type="dxa"/>
          </w:tcPr>
          <w:p w14:paraId="605B9872" w14:textId="77777777" w:rsidR="00AC68E4" w:rsidRPr="00931978" w:rsidRDefault="00B25421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color w:val="000000"/>
              </w:rPr>
            </w:pPr>
            <w:r w:rsidRPr="00931978">
              <w:rPr>
                <w:rFonts w:eastAsia="Times New Roman"/>
                <w:color w:val="000000"/>
              </w:rPr>
              <w:t>15/05/2023</w:t>
            </w:r>
          </w:p>
        </w:tc>
        <w:tc>
          <w:tcPr>
            <w:tcW w:w="1152" w:type="dxa"/>
          </w:tcPr>
          <w:p w14:paraId="34F44873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color w:val="000000"/>
              </w:rPr>
            </w:pPr>
            <w:r w:rsidRPr="00931978">
              <w:rPr>
                <w:rFonts w:eastAsia="Times New Roman"/>
                <w:color w:val="000000"/>
              </w:rPr>
              <w:t>3.0</w:t>
            </w:r>
          </w:p>
        </w:tc>
        <w:tc>
          <w:tcPr>
            <w:tcW w:w="3744" w:type="dxa"/>
          </w:tcPr>
          <w:p w14:paraId="1A8C20FF" w14:textId="77777777" w:rsidR="00AC68E4" w:rsidRPr="00931978" w:rsidRDefault="00B64E59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</w:rPr>
            </w:pPr>
            <w:r w:rsidRPr="00931978">
              <w:rPr>
                <w:rFonts w:eastAsia="Times New Roman"/>
                <w:color w:val="000000"/>
              </w:rPr>
              <w:t>Third revision</w:t>
            </w:r>
          </w:p>
        </w:tc>
        <w:tc>
          <w:tcPr>
            <w:tcW w:w="2304" w:type="dxa"/>
          </w:tcPr>
          <w:p w14:paraId="0CDA997A" w14:textId="77777777" w:rsidR="00AC68E4" w:rsidRPr="00931978" w:rsidRDefault="00B25421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</w:rPr>
            </w:pPr>
            <w:r w:rsidRPr="00931978">
              <w:t>Group04</w:t>
            </w:r>
          </w:p>
        </w:tc>
      </w:tr>
      <w:tr w:rsidR="00B25421" w:rsidRPr="00931978" w14:paraId="6A10F4BD" w14:textId="77777777">
        <w:tc>
          <w:tcPr>
            <w:tcW w:w="2304" w:type="dxa"/>
          </w:tcPr>
          <w:p w14:paraId="3068323B" w14:textId="77777777" w:rsidR="00B25421" w:rsidRPr="00931978" w:rsidRDefault="00B25421" w:rsidP="00B25421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color w:val="000000"/>
              </w:rPr>
            </w:pPr>
            <w:r w:rsidRPr="00931978">
              <w:rPr>
                <w:rFonts w:eastAsia="Times New Roman"/>
                <w:color w:val="000000"/>
              </w:rPr>
              <w:t>27/05/2023</w:t>
            </w:r>
          </w:p>
        </w:tc>
        <w:tc>
          <w:tcPr>
            <w:tcW w:w="1152" w:type="dxa"/>
          </w:tcPr>
          <w:p w14:paraId="285BCFBC" w14:textId="77777777" w:rsidR="00B25421" w:rsidRPr="00931978" w:rsidRDefault="00B25421" w:rsidP="00B25421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color w:val="000000"/>
              </w:rPr>
            </w:pPr>
            <w:r w:rsidRPr="00931978">
              <w:rPr>
                <w:color w:val="000000"/>
              </w:rPr>
              <w:t>4.0</w:t>
            </w:r>
          </w:p>
        </w:tc>
        <w:tc>
          <w:tcPr>
            <w:tcW w:w="3744" w:type="dxa"/>
          </w:tcPr>
          <w:p w14:paraId="653D3204" w14:textId="77777777" w:rsidR="00B25421" w:rsidRPr="00931978" w:rsidRDefault="00B25421" w:rsidP="00B25421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</w:rPr>
            </w:pPr>
            <w:r w:rsidRPr="00931978">
              <w:rPr>
                <w:color w:val="000000"/>
              </w:rPr>
              <w:t>Fourth revision</w:t>
            </w:r>
          </w:p>
        </w:tc>
        <w:tc>
          <w:tcPr>
            <w:tcW w:w="2304" w:type="dxa"/>
          </w:tcPr>
          <w:p w14:paraId="77B4B1AB" w14:textId="77777777" w:rsidR="00B25421" w:rsidRPr="00931978" w:rsidRDefault="00B25421" w:rsidP="00B25421">
            <w:pPr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rPr>
                <w:color w:val="000000"/>
              </w:rPr>
            </w:pPr>
            <w:r w:rsidRPr="00931978">
              <w:t>Group04</w:t>
            </w:r>
          </w:p>
        </w:tc>
      </w:tr>
    </w:tbl>
    <w:p w14:paraId="2789EE2C" w14:textId="77777777" w:rsidR="00AC68E4" w:rsidRPr="00931978" w:rsidRDefault="00AC68E4"/>
    <w:p w14:paraId="7182DCF5" w14:textId="77777777" w:rsidR="00AC68E4" w:rsidRPr="00931978" w:rsidRDefault="00AC68E4">
      <w:pPr>
        <w:pStyle w:val="a3"/>
        <w:rPr>
          <w:rFonts w:ascii="Times New Roman" w:hAnsi="Times New Roman" w:cs="Times New Roman"/>
        </w:rPr>
      </w:pPr>
    </w:p>
    <w:p w14:paraId="44638E14" w14:textId="77777777" w:rsidR="00AC68E4" w:rsidRPr="00931978" w:rsidRDefault="00B64E59">
      <w:pPr>
        <w:pStyle w:val="a3"/>
        <w:rPr>
          <w:rFonts w:ascii="Times New Roman" w:hAnsi="Times New Roman" w:cs="Times New Roman"/>
        </w:rPr>
      </w:pPr>
      <w:r w:rsidRPr="00931978">
        <w:rPr>
          <w:rFonts w:ascii="Times New Roman" w:hAnsi="Times New Roman" w:cs="Times New Roman"/>
        </w:rPr>
        <w:br w:type="page"/>
      </w:r>
    </w:p>
    <w:p w14:paraId="3A4E5E79" w14:textId="77777777" w:rsidR="00AC68E4" w:rsidRPr="00931978" w:rsidRDefault="00AC68E4">
      <w:pPr>
        <w:pStyle w:val="a3"/>
        <w:rPr>
          <w:rFonts w:ascii="Times New Roman" w:hAnsi="Times New Roman" w:cs="Times New Roman"/>
        </w:rPr>
      </w:pPr>
    </w:p>
    <w:p w14:paraId="57CCC05C" w14:textId="77777777" w:rsidR="00AC68E4" w:rsidRPr="00931978" w:rsidRDefault="00AC68E4" w:rsidP="00992133">
      <w:pPr>
        <w:pStyle w:val="a3"/>
        <w:jc w:val="left"/>
        <w:rPr>
          <w:rFonts w:ascii="Times New Roman" w:eastAsiaTheme="minorEastAsia" w:hAnsi="Times New Roman" w:cs="Times New Roman"/>
        </w:rPr>
      </w:pPr>
    </w:p>
    <w:p w14:paraId="64FC71CC" w14:textId="77777777" w:rsidR="00AC68E4" w:rsidRPr="00931978" w:rsidRDefault="00AC68E4">
      <w:pPr>
        <w:pStyle w:val="a3"/>
        <w:rPr>
          <w:rFonts w:ascii="Times New Roman" w:hAnsi="Times New Roman" w:cs="Times New Roman"/>
        </w:rPr>
      </w:pPr>
    </w:p>
    <w:p w14:paraId="43A679EC" w14:textId="77777777" w:rsidR="00AC68E4" w:rsidRPr="00931978" w:rsidRDefault="00B64E59">
      <w:pPr>
        <w:pStyle w:val="a3"/>
        <w:rPr>
          <w:rFonts w:ascii="Times New Roman" w:hAnsi="Times New Roman" w:cs="Times New Roman"/>
        </w:rPr>
      </w:pPr>
      <w:r w:rsidRPr="00931978">
        <w:rPr>
          <w:rFonts w:ascii="Times New Roman" w:hAnsi="Times New Roman" w:cs="Times New Roman"/>
        </w:rPr>
        <w:t>Table of Contents</w:t>
      </w:r>
    </w:p>
    <w:p w14:paraId="64A03244" w14:textId="77777777" w:rsidR="00AC68E4" w:rsidRPr="00931978" w:rsidRDefault="00B64E59" w:rsidP="00380991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  <w:tab w:val="left" w:pos="432"/>
        </w:tabs>
        <w:spacing w:before="240" w:after="60"/>
        <w:ind w:right="720"/>
        <w:rPr>
          <w:color w:val="000000"/>
          <w:sz w:val="22"/>
          <w:szCs w:val="22"/>
        </w:rPr>
      </w:pPr>
      <w:r w:rsidRPr="00931978">
        <w:fldChar w:fldCharType="begin"/>
      </w:r>
    </w:p>
    <w:sdt>
      <w:sdtPr>
        <w:id w:val="503868872"/>
        <w:docPartObj>
          <w:docPartGallery w:val="Table of Contents"/>
          <w:docPartUnique/>
        </w:docPartObj>
      </w:sdtPr>
      <w:sdtEndPr>
        <w:rPr>
          <w:sz w:val="28"/>
          <w:szCs w:val="28"/>
        </w:rPr>
      </w:sdtEndPr>
      <w:sdtContent>
        <w:p w14:paraId="70B54B3E" w14:textId="53914048" w:rsidR="00AC68E4" w:rsidRPr="00931978" w:rsidRDefault="00B64E59" w:rsidP="003809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  <w:tab w:val="left" w:pos="432"/>
            </w:tabs>
            <w:spacing w:before="240" w:after="60"/>
            <w:ind w:right="720"/>
            <w:rPr>
              <w:color w:val="000000"/>
              <w:sz w:val="22"/>
              <w:szCs w:val="22"/>
            </w:rPr>
          </w:pPr>
          <w:r w:rsidRPr="00931978">
            <w:instrText xml:space="preserve"> TOC \h \u \z \t "Heading 1,1,Heading 2,2,Heading 3,3,"</w:instrText>
          </w:r>
          <w:r w:rsidRPr="00931978">
            <w:fldChar w:fldCharType="separate"/>
          </w:r>
          <w:r w:rsidRPr="00931978">
            <w:rPr>
              <w:rFonts w:eastAsia="Times New Roman"/>
              <w:color w:val="000000"/>
            </w:rPr>
            <w:t>1.Introduction</w:t>
          </w:r>
          <w:r w:rsidRPr="00931978">
            <w:rPr>
              <w:rFonts w:eastAsia="Times New Roman"/>
              <w:color w:val="000000"/>
            </w:rPr>
            <w:tab/>
          </w:r>
          <w:r w:rsidRPr="00931978">
            <w:fldChar w:fldCharType="begin"/>
          </w:r>
          <w:r w:rsidRPr="00931978">
            <w:instrText xml:space="preserve"> PAGEREF _30j0zll \h </w:instrText>
          </w:r>
          <w:r w:rsidRPr="00931978">
            <w:fldChar w:fldCharType="separate"/>
          </w:r>
          <w:r w:rsidRPr="00931978">
            <w:rPr>
              <w:rFonts w:eastAsia="Times New Roman"/>
              <w:color w:val="000000"/>
            </w:rPr>
            <w:t>4</w:t>
          </w:r>
          <w:hyperlink w:anchor="_30j0zll" w:history="1"/>
        </w:p>
        <w:p w14:paraId="761482FB" w14:textId="697F4BF1" w:rsidR="00AC68E4" w:rsidRPr="00931978" w:rsidRDefault="00B64E59" w:rsidP="003809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  <w:tab w:val="left" w:pos="1000"/>
            </w:tabs>
            <w:ind w:left="432" w:right="720"/>
            <w:rPr>
              <w:color w:val="000000"/>
              <w:sz w:val="22"/>
              <w:szCs w:val="22"/>
            </w:rPr>
          </w:pPr>
          <w:r w:rsidRPr="00931978">
            <w:fldChar w:fldCharType="end"/>
          </w:r>
          <w:r w:rsidRPr="00931978">
            <w:rPr>
              <w:rFonts w:eastAsia="Times New Roman"/>
              <w:color w:val="000000"/>
            </w:rPr>
            <w:t>1.1Purpose</w:t>
          </w:r>
          <w:r w:rsidRPr="00931978">
            <w:rPr>
              <w:rFonts w:eastAsia="Times New Roman"/>
              <w:color w:val="000000"/>
            </w:rPr>
            <w:tab/>
          </w:r>
          <w:r w:rsidRPr="00931978">
            <w:fldChar w:fldCharType="begin"/>
          </w:r>
          <w:r w:rsidRPr="00931978">
            <w:instrText xml:space="preserve"> PAGEREF _1fob9te \h </w:instrText>
          </w:r>
          <w:r w:rsidRPr="00931978">
            <w:fldChar w:fldCharType="separate"/>
          </w:r>
          <w:r w:rsidRPr="00931978">
            <w:rPr>
              <w:rFonts w:eastAsia="Times New Roman"/>
              <w:color w:val="000000"/>
            </w:rPr>
            <w:t>4</w:t>
          </w:r>
          <w:hyperlink w:anchor="_1fob9te" w:history="1"/>
        </w:p>
        <w:p w14:paraId="0BF1C1F6" w14:textId="315D75DC" w:rsidR="00AC68E4" w:rsidRPr="00931978" w:rsidRDefault="00B64E59" w:rsidP="003809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  <w:tab w:val="left" w:pos="1000"/>
            </w:tabs>
            <w:ind w:left="432" w:right="720"/>
            <w:rPr>
              <w:color w:val="000000"/>
              <w:sz w:val="22"/>
              <w:szCs w:val="22"/>
            </w:rPr>
          </w:pPr>
          <w:r w:rsidRPr="00931978">
            <w:fldChar w:fldCharType="end"/>
          </w:r>
          <w:r w:rsidRPr="00931978">
            <w:rPr>
              <w:rFonts w:eastAsia="Times New Roman"/>
              <w:color w:val="000000"/>
            </w:rPr>
            <w:t>1.2Scope</w:t>
          </w:r>
          <w:r w:rsidRPr="00931978">
            <w:rPr>
              <w:rFonts w:eastAsia="Times New Roman"/>
              <w:color w:val="000000"/>
            </w:rPr>
            <w:tab/>
          </w:r>
          <w:r w:rsidRPr="00931978">
            <w:fldChar w:fldCharType="begin"/>
          </w:r>
          <w:r w:rsidRPr="00931978">
            <w:instrText xml:space="preserve"> PAGEREF _3znysh7 \h </w:instrText>
          </w:r>
          <w:r w:rsidRPr="00931978">
            <w:fldChar w:fldCharType="separate"/>
          </w:r>
          <w:r w:rsidRPr="00931978">
            <w:rPr>
              <w:rFonts w:eastAsia="Times New Roman"/>
              <w:color w:val="000000"/>
            </w:rPr>
            <w:t>4</w:t>
          </w:r>
          <w:hyperlink w:anchor="_3znysh7" w:history="1"/>
        </w:p>
        <w:p w14:paraId="54AAA7B3" w14:textId="2A2D9297" w:rsidR="00AC68E4" w:rsidRPr="00931978" w:rsidRDefault="00B64E59" w:rsidP="003809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  <w:tab w:val="left" w:pos="1000"/>
            </w:tabs>
            <w:ind w:left="432" w:right="720"/>
            <w:rPr>
              <w:color w:val="000000"/>
              <w:sz w:val="22"/>
              <w:szCs w:val="22"/>
            </w:rPr>
          </w:pPr>
          <w:r w:rsidRPr="00931978">
            <w:fldChar w:fldCharType="end"/>
          </w:r>
          <w:r w:rsidRPr="00931978">
            <w:rPr>
              <w:rFonts w:eastAsia="Times New Roman"/>
              <w:color w:val="000000"/>
            </w:rPr>
            <w:t>1.3Definitions, Acronyms, and Abbreviations</w:t>
          </w:r>
          <w:r w:rsidRPr="00931978">
            <w:rPr>
              <w:rFonts w:eastAsia="Times New Roman"/>
              <w:color w:val="000000"/>
            </w:rPr>
            <w:tab/>
          </w:r>
          <w:r w:rsidRPr="00931978">
            <w:fldChar w:fldCharType="begin"/>
          </w:r>
          <w:r w:rsidRPr="00931978">
            <w:instrText xml:space="preserve"> PAGEREF _2et92p0 \h </w:instrText>
          </w:r>
          <w:r w:rsidRPr="00931978">
            <w:fldChar w:fldCharType="separate"/>
          </w:r>
          <w:r w:rsidRPr="00931978">
            <w:rPr>
              <w:rFonts w:eastAsia="Times New Roman"/>
              <w:color w:val="000000"/>
            </w:rPr>
            <w:t>4</w:t>
          </w:r>
          <w:hyperlink w:anchor="_2et92p0" w:history="1"/>
        </w:p>
        <w:p w14:paraId="39B324B4" w14:textId="77777777" w:rsidR="00D04BFB" w:rsidRDefault="00B64E59" w:rsidP="0099213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000"/>
              <w:tab w:val="right" w:pos="9360"/>
              <w:tab w:val="left" w:pos="432"/>
            </w:tabs>
            <w:ind w:right="720"/>
          </w:pPr>
          <w:r w:rsidRPr="00931978">
            <w:fldChar w:fldCharType="end"/>
          </w:r>
        </w:p>
        <w:p w14:paraId="6BC9986E" w14:textId="49180636" w:rsidR="00AC68E4" w:rsidRPr="00931978" w:rsidRDefault="00B64E59" w:rsidP="0099213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000"/>
              <w:tab w:val="right" w:pos="9360"/>
              <w:tab w:val="left" w:pos="432"/>
            </w:tabs>
            <w:ind w:right="720"/>
            <w:rPr>
              <w:color w:val="000000"/>
              <w:sz w:val="22"/>
              <w:szCs w:val="22"/>
            </w:rPr>
          </w:pPr>
          <w:r w:rsidRPr="00931978">
            <w:rPr>
              <w:rFonts w:eastAsia="Times New Roman"/>
              <w:color w:val="000000"/>
            </w:rPr>
            <w:t>2.Overview and Rationale</w:t>
          </w:r>
          <w:r w:rsidRPr="00931978">
            <w:rPr>
              <w:rFonts w:eastAsia="Times New Roman"/>
              <w:color w:val="000000"/>
            </w:rPr>
            <w:tab/>
          </w:r>
          <w:r w:rsidRPr="00931978">
            <w:fldChar w:fldCharType="begin"/>
          </w:r>
          <w:r w:rsidRPr="00931978">
            <w:instrText xml:space="preserve"> PAGEREF _tyjcwt \h </w:instrText>
          </w:r>
          <w:r w:rsidRPr="00931978">
            <w:fldChar w:fldCharType="separate"/>
          </w:r>
          <w:r w:rsidRPr="00931978">
            <w:rPr>
              <w:rFonts w:eastAsia="Times New Roman"/>
              <w:color w:val="000000"/>
            </w:rPr>
            <w:t>5</w:t>
          </w:r>
          <w:hyperlink w:anchor="_tyjcwt" w:history="1"/>
        </w:p>
        <w:p w14:paraId="2FE9B032" w14:textId="065BDAEF" w:rsidR="00AC68E4" w:rsidRPr="00931978" w:rsidRDefault="00B64E59" w:rsidP="003809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  <w:tab w:val="left" w:pos="432"/>
            </w:tabs>
            <w:spacing w:before="240" w:after="60"/>
            <w:ind w:right="720"/>
            <w:rPr>
              <w:color w:val="000000"/>
              <w:sz w:val="22"/>
              <w:szCs w:val="22"/>
            </w:rPr>
          </w:pPr>
          <w:r w:rsidRPr="00931978">
            <w:fldChar w:fldCharType="end"/>
          </w:r>
          <w:r w:rsidRPr="00931978">
            <w:rPr>
              <w:rFonts w:eastAsia="Times New Roman"/>
              <w:color w:val="000000"/>
            </w:rPr>
            <w:t>3.Content of a Team Charter</w:t>
          </w:r>
          <w:r w:rsidRPr="00931978">
            <w:rPr>
              <w:rFonts w:eastAsia="Times New Roman"/>
              <w:color w:val="000000"/>
            </w:rPr>
            <w:tab/>
          </w:r>
          <w:r w:rsidRPr="00931978">
            <w:fldChar w:fldCharType="begin"/>
          </w:r>
          <w:r w:rsidRPr="00931978">
            <w:instrText xml:space="preserve"> PAGEREF _3dy6vkm \h </w:instrText>
          </w:r>
          <w:r w:rsidRPr="00931978">
            <w:fldChar w:fldCharType="separate"/>
          </w:r>
          <w:r w:rsidRPr="00931978">
            <w:rPr>
              <w:rFonts w:eastAsia="Times New Roman"/>
              <w:color w:val="000000"/>
            </w:rPr>
            <w:t>6</w:t>
          </w:r>
          <w:hyperlink w:anchor="_3dy6vkm" w:history="1"/>
        </w:p>
        <w:p w14:paraId="331927EF" w14:textId="7160E118" w:rsidR="00AC68E4" w:rsidRPr="00931978" w:rsidRDefault="00B64E59" w:rsidP="003809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</w:tabs>
            <w:ind w:left="432" w:right="720"/>
            <w:rPr>
              <w:color w:val="000000"/>
              <w:sz w:val="22"/>
              <w:szCs w:val="22"/>
            </w:rPr>
          </w:pPr>
          <w:r w:rsidRPr="00931978">
            <w:fldChar w:fldCharType="end"/>
          </w:r>
          <w:r w:rsidR="00F27FB3">
            <w:t>3.1</w:t>
          </w:r>
          <w:r w:rsidRPr="00931978">
            <w:rPr>
              <w:rFonts w:eastAsia="Times New Roman"/>
              <w:color w:val="000000"/>
            </w:rPr>
            <w:t>Team Mission and Objectives or Goals</w:t>
          </w:r>
          <w:r w:rsidRPr="00931978">
            <w:rPr>
              <w:rFonts w:eastAsia="Times New Roman"/>
              <w:color w:val="000000"/>
            </w:rPr>
            <w:tab/>
          </w:r>
          <w:r w:rsidRPr="00931978">
            <w:fldChar w:fldCharType="begin"/>
          </w:r>
          <w:r w:rsidRPr="00931978">
            <w:instrText xml:space="preserve"> PAGEREF _1t3h5sf \h </w:instrText>
          </w:r>
          <w:r w:rsidRPr="00931978">
            <w:fldChar w:fldCharType="separate"/>
          </w:r>
          <w:r w:rsidRPr="00931978">
            <w:rPr>
              <w:rFonts w:eastAsia="Times New Roman"/>
              <w:color w:val="000000"/>
            </w:rPr>
            <w:t>6</w:t>
          </w:r>
          <w:hyperlink w:anchor="_1t3h5sf" w:history="1"/>
        </w:p>
        <w:p w14:paraId="671DD762" w14:textId="49D532CD" w:rsidR="00AC68E4" w:rsidRPr="00931978" w:rsidRDefault="00B64E59" w:rsidP="003809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</w:tabs>
            <w:ind w:left="432" w:right="720"/>
            <w:rPr>
              <w:color w:val="000000"/>
              <w:sz w:val="22"/>
              <w:szCs w:val="22"/>
            </w:rPr>
          </w:pPr>
          <w:r w:rsidRPr="00931978">
            <w:fldChar w:fldCharType="end"/>
          </w:r>
          <w:bookmarkStart w:id="0" w:name="_Hlk136456564"/>
          <w:bookmarkStart w:id="1" w:name="_Hlk136456573"/>
          <w:r w:rsidR="00F27FB3">
            <w:t>3.2</w:t>
          </w:r>
          <w:bookmarkEnd w:id="0"/>
          <w:r w:rsidR="00F27FB3">
            <w:rPr>
              <w:sz w:val="22"/>
              <w:szCs w:val="22"/>
            </w:rPr>
            <w:t>Team Member Skill Inventory</w:t>
          </w:r>
          <w:r w:rsidRPr="00931978">
            <w:rPr>
              <w:rFonts w:eastAsia="Times New Roman"/>
              <w:color w:val="000000"/>
            </w:rPr>
            <w:tab/>
          </w:r>
          <w:r w:rsidRPr="00931978">
            <w:fldChar w:fldCharType="begin"/>
          </w:r>
          <w:r w:rsidRPr="00931978">
            <w:instrText xml:space="preserve"> PAGEREF _4d34og8 \h </w:instrText>
          </w:r>
          <w:r w:rsidRPr="00931978">
            <w:fldChar w:fldCharType="separate"/>
          </w:r>
          <w:r w:rsidRPr="00931978">
            <w:rPr>
              <w:rFonts w:eastAsia="Times New Roman"/>
              <w:color w:val="000000"/>
            </w:rPr>
            <w:t>6</w:t>
          </w:r>
          <w:hyperlink w:anchor="_4d34og8" w:history="1"/>
        </w:p>
        <w:p w14:paraId="372A4D6F" w14:textId="1F59F477" w:rsidR="00F27FB3" w:rsidRDefault="00B64E59" w:rsidP="00F27FB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</w:tabs>
            <w:ind w:left="432" w:right="720"/>
          </w:pPr>
          <w:r w:rsidRPr="00931978">
            <w:fldChar w:fldCharType="end"/>
          </w:r>
          <w:bookmarkEnd w:id="1"/>
          <w:r w:rsidR="00F27FB3" w:rsidRPr="00F27FB3">
            <w:t>3.</w:t>
          </w:r>
          <w:r w:rsidR="00F27FB3">
            <w:t>3</w:t>
          </w:r>
          <w:r w:rsidR="00F27FB3" w:rsidRPr="00F27FB3">
            <w:t>Role Identification</w:t>
          </w:r>
          <w:r w:rsidR="00F27FB3" w:rsidRPr="00F27FB3">
            <w:tab/>
          </w:r>
          <w:r w:rsidR="00F27FB3">
            <w:t>7</w:t>
          </w:r>
        </w:p>
        <w:p w14:paraId="7EDCC974" w14:textId="0E7F3591" w:rsidR="00F27FB3" w:rsidRPr="00931978" w:rsidRDefault="00F27FB3" w:rsidP="00F27FB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</w:tabs>
            <w:ind w:left="432" w:right="720"/>
            <w:rPr>
              <w:rFonts w:eastAsia="Times New Roman"/>
              <w:color w:val="000000"/>
            </w:rPr>
          </w:pPr>
          <w:r>
            <w:t>3.4</w:t>
          </w:r>
          <w:r w:rsidR="00B64E59" w:rsidRPr="00931978">
            <w:rPr>
              <w:rFonts w:eastAsia="Times New Roman"/>
              <w:color w:val="000000"/>
            </w:rPr>
            <w:t>Ground Rules</w:t>
          </w:r>
          <w:r w:rsidR="00B64E59" w:rsidRPr="00931978">
            <w:rPr>
              <w:rFonts w:eastAsia="Times New Roman"/>
              <w:color w:val="000000"/>
            </w:rPr>
            <w:tab/>
          </w:r>
          <w:r>
            <w:rPr>
              <w:rFonts w:eastAsia="Times New Roman"/>
              <w:color w:val="000000"/>
            </w:rPr>
            <w:t>7</w:t>
          </w:r>
        </w:p>
        <w:p w14:paraId="5C6E72A8" w14:textId="77777777" w:rsidR="00515C0C" w:rsidRDefault="00F27FB3" w:rsidP="003809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</w:tabs>
            <w:ind w:left="432" w:right="720"/>
          </w:pPr>
          <w:r>
            <w:rPr>
              <w:rFonts w:eastAsia="Times New Roman"/>
              <w:color w:val="000000"/>
            </w:rPr>
            <w:t>3.5</w:t>
          </w:r>
          <w:r w:rsidR="00B64E59" w:rsidRPr="00931978">
            <w:rPr>
              <w:rFonts w:eastAsia="Times New Roman"/>
              <w:color w:val="000000"/>
            </w:rPr>
            <w:t>Preliminary Project Plan</w:t>
          </w:r>
          <w:r w:rsidR="00B64E59" w:rsidRPr="00931978">
            <w:rPr>
              <w:rFonts w:eastAsia="Times New Roman"/>
              <w:color w:val="000000"/>
            </w:rPr>
            <w:tab/>
          </w:r>
          <w:r>
            <w:t>8</w:t>
          </w:r>
        </w:p>
        <w:p w14:paraId="4FCCD16D" w14:textId="1C391F83" w:rsidR="00515C0C" w:rsidRPr="00515C0C" w:rsidRDefault="00515C0C" w:rsidP="00515C0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</w:tabs>
            <w:ind w:left="432" w:right="720"/>
          </w:pPr>
          <w:r w:rsidRPr="00515C0C">
            <w:t>3.</w:t>
          </w:r>
          <w:r>
            <w:t>6</w:t>
          </w:r>
          <w:r w:rsidRPr="00515C0C">
            <w:rPr>
              <w:color w:val="000000"/>
            </w:rPr>
            <w:t>Performance criteri</w:t>
          </w:r>
          <w:r>
            <w:rPr>
              <w:color w:val="000000"/>
            </w:rPr>
            <w:t>a</w:t>
          </w:r>
          <w:r w:rsidRPr="00515C0C">
            <w:tab/>
          </w:r>
          <w:r>
            <w:t>9</w:t>
          </w:r>
        </w:p>
        <w:p w14:paraId="02221BF1" w14:textId="4C9DD093" w:rsidR="00515C0C" w:rsidRPr="00515C0C" w:rsidRDefault="00515C0C" w:rsidP="00515C0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</w:tabs>
            <w:ind w:left="432" w:right="720"/>
          </w:pPr>
          <w:r w:rsidRPr="00515C0C">
            <w:t>3.</w:t>
          </w:r>
          <w:r>
            <w:t>7</w:t>
          </w:r>
          <w:r w:rsidRPr="00515C0C">
            <w:rPr>
              <w:rFonts w:eastAsia="Times New Roman"/>
              <w:bCs/>
              <w:color w:val="000000"/>
              <w:sz w:val="22"/>
              <w:szCs w:val="22"/>
            </w:rPr>
            <w:t>Team Member Sign Off</w:t>
          </w:r>
          <w:r w:rsidRPr="00515C0C">
            <w:tab/>
            <w:t>9</w:t>
          </w:r>
        </w:p>
        <w:p w14:paraId="3786F75F" w14:textId="77777777" w:rsidR="00515C0C" w:rsidRDefault="00515C0C" w:rsidP="0038099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</w:tabs>
            <w:ind w:left="432" w:right="720"/>
          </w:pPr>
        </w:p>
        <w:p w14:paraId="772954D5" w14:textId="40237753" w:rsidR="00AC68E4" w:rsidRPr="00515C0C" w:rsidRDefault="00000000" w:rsidP="00515C0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60"/>
            </w:tabs>
            <w:ind w:right="720"/>
            <w:rPr>
              <w:color w:val="000000"/>
            </w:rPr>
          </w:pPr>
        </w:p>
      </w:sdtContent>
    </w:sdt>
    <w:bookmarkStart w:id="2" w:name="_gjdgxs" w:colFirst="0" w:colLast="0"/>
    <w:bookmarkEnd w:id="2"/>
    <w:p w14:paraId="07A86C96" w14:textId="77777777" w:rsidR="00AC68E4" w:rsidRPr="00931978" w:rsidRDefault="00B64E59">
      <w:pPr>
        <w:pBdr>
          <w:top w:val="nil"/>
          <w:left w:val="nil"/>
          <w:bottom w:val="nil"/>
          <w:right w:val="nil"/>
          <w:between w:val="nil"/>
        </w:pBdr>
        <w:tabs>
          <w:tab w:val="right" w:pos="9360"/>
          <w:tab w:val="left" w:pos="432"/>
        </w:tabs>
        <w:spacing w:before="240" w:after="60"/>
        <w:ind w:right="720"/>
        <w:rPr>
          <w:color w:val="000000"/>
        </w:rPr>
      </w:pPr>
      <w:r w:rsidRPr="00931978">
        <w:fldChar w:fldCharType="end"/>
      </w:r>
      <w:r w:rsidRPr="00931978">
        <w:br w:type="page"/>
      </w:r>
    </w:p>
    <w:p w14:paraId="635A7E0C" w14:textId="77777777" w:rsidR="00AC68E4" w:rsidRPr="00931978" w:rsidRDefault="00AC68E4">
      <w:pPr>
        <w:pStyle w:val="a3"/>
        <w:rPr>
          <w:rFonts w:ascii="Times New Roman" w:hAnsi="Times New Roman" w:cs="Times New Roman"/>
        </w:rPr>
      </w:pPr>
    </w:p>
    <w:p w14:paraId="21A27E1C" w14:textId="77777777" w:rsidR="00AC68E4" w:rsidRPr="00931978" w:rsidRDefault="00AC68E4">
      <w:pPr>
        <w:pStyle w:val="a3"/>
        <w:rPr>
          <w:rFonts w:ascii="Times New Roman" w:hAnsi="Times New Roman" w:cs="Times New Roman"/>
        </w:rPr>
      </w:pPr>
    </w:p>
    <w:p w14:paraId="71CCB34A" w14:textId="77777777" w:rsidR="00AC68E4" w:rsidRPr="00931978" w:rsidRDefault="00AC68E4">
      <w:pPr>
        <w:pStyle w:val="a3"/>
        <w:rPr>
          <w:rFonts w:ascii="Times New Roman" w:hAnsi="Times New Roman" w:cs="Times New Roman"/>
        </w:rPr>
      </w:pPr>
    </w:p>
    <w:p w14:paraId="550703C9" w14:textId="77777777" w:rsidR="00AC68E4" w:rsidRPr="00931978" w:rsidRDefault="00B64E59">
      <w:pPr>
        <w:pStyle w:val="a3"/>
        <w:rPr>
          <w:rFonts w:ascii="Times New Roman" w:hAnsi="Times New Roman" w:cs="Times New Roman"/>
        </w:rPr>
      </w:pPr>
      <w:r w:rsidRPr="00931978">
        <w:rPr>
          <w:rFonts w:ascii="Times New Roman" w:hAnsi="Times New Roman" w:cs="Times New Roman"/>
        </w:rPr>
        <w:t>Team Charter</w:t>
      </w:r>
    </w:p>
    <w:p w14:paraId="09291110" w14:textId="77777777" w:rsidR="00AC68E4" w:rsidRPr="00931978" w:rsidRDefault="00AC68E4"/>
    <w:p w14:paraId="07803A87" w14:textId="77777777" w:rsidR="00AC68E4" w:rsidRPr="00931978" w:rsidRDefault="00AC68E4"/>
    <w:p w14:paraId="5D520ADB" w14:textId="77777777" w:rsidR="00AC68E4" w:rsidRPr="00931978" w:rsidRDefault="00B64E59">
      <w:pPr>
        <w:pStyle w:val="1"/>
        <w:keepNext w:val="0"/>
        <w:numPr>
          <w:ilvl w:val="0"/>
          <w:numId w:val="9"/>
        </w:numPr>
        <w:rPr>
          <w:rFonts w:ascii="Times New Roman" w:hAnsi="Times New Roman" w:cs="Times New Roman"/>
        </w:rPr>
      </w:pPr>
      <w:bookmarkStart w:id="3" w:name="_30j0zll" w:colFirst="0" w:colLast="0"/>
      <w:bookmarkEnd w:id="3"/>
      <w:r w:rsidRPr="00931978">
        <w:rPr>
          <w:rFonts w:ascii="Times New Roman" w:hAnsi="Times New Roman" w:cs="Times New Roman"/>
        </w:rPr>
        <w:t>Introduction</w:t>
      </w:r>
    </w:p>
    <w:p w14:paraId="2F776E25" w14:textId="77777777" w:rsidR="00AC68E4" w:rsidRPr="00931978" w:rsidRDefault="00AC68E4"/>
    <w:p w14:paraId="13C93B37" w14:textId="77777777" w:rsidR="00AC68E4" w:rsidRPr="00931978" w:rsidRDefault="00B64E59">
      <w:pPr>
        <w:pStyle w:val="2"/>
        <w:keepNext w:val="0"/>
        <w:numPr>
          <w:ilvl w:val="1"/>
          <w:numId w:val="9"/>
        </w:numPr>
        <w:rPr>
          <w:rFonts w:ascii="Times New Roman" w:hAnsi="Times New Roman" w:cs="Times New Roman"/>
        </w:rPr>
      </w:pPr>
      <w:bookmarkStart w:id="4" w:name="_1fob9te" w:colFirst="0" w:colLast="0"/>
      <w:bookmarkEnd w:id="4"/>
      <w:r w:rsidRPr="00931978">
        <w:rPr>
          <w:rFonts w:ascii="Times New Roman" w:hAnsi="Times New Roman" w:cs="Times New Roman"/>
        </w:rPr>
        <w:t xml:space="preserve">Purpose </w:t>
      </w:r>
    </w:p>
    <w:p w14:paraId="29F1622E" w14:textId="77777777" w:rsidR="00AC68E4" w:rsidRPr="00931978" w:rsidRDefault="00AC68E4"/>
    <w:p w14:paraId="2C505734" w14:textId="77777777" w:rsidR="00AC68E4" w:rsidRPr="00931978" w:rsidRDefault="00B64E59">
      <w:pPr>
        <w:rPr>
          <w:sz w:val="22"/>
          <w:szCs w:val="22"/>
        </w:rPr>
      </w:pPr>
      <w:r w:rsidRPr="00931978">
        <w:rPr>
          <w:sz w:val="22"/>
          <w:szCs w:val="22"/>
        </w:rPr>
        <w:t xml:space="preserve">The purpose of this handbook is to provide guidance for the development of a team charter. </w:t>
      </w:r>
    </w:p>
    <w:p w14:paraId="212E2D39" w14:textId="77777777" w:rsidR="00AC68E4" w:rsidRPr="00931978" w:rsidRDefault="00B64E59">
      <w:pPr>
        <w:rPr>
          <w:sz w:val="22"/>
          <w:szCs w:val="22"/>
        </w:rPr>
      </w:pPr>
      <w:r w:rsidRPr="00931978">
        <w:rPr>
          <w:sz w:val="22"/>
          <w:szCs w:val="22"/>
        </w:rPr>
        <w:t xml:space="preserve">The handbook is relevant to all teams in the organisation and therefore is relevant to all personnel. </w:t>
      </w:r>
    </w:p>
    <w:p w14:paraId="0389BA8E" w14:textId="77777777" w:rsidR="00AC68E4" w:rsidRPr="00931978" w:rsidRDefault="00AC68E4"/>
    <w:p w14:paraId="3A5E302B" w14:textId="77777777" w:rsidR="00AC68E4" w:rsidRPr="00931978" w:rsidRDefault="00B64E59">
      <w:pPr>
        <w:pStyle w:val="2"/>
        <w:keepNext w:val="0"/>
        <w:numPr>
          <w:ilvl w:val="1"/>
          <w:numId w:val="9"/>
        </w:numPr>
        <w:rPr>
          <w:rFonts w:ascii="Times New Roman" w:hAnsi="Times New Roman" w:cs="Times New Roman"/>
        </w:rPr>
      </w:pPr>
      <w:bookmarkStart w:id="5" w:name="_3znysh7" w:colFirst="0" w:colLast="0"/>
      <w:bookmarkEnd w:id="5"/>
      <w:r w:rsidRPr="00931978">
        <w:rPr>
          <w:rFonts w:ascii="Times New Roman" w:hAnsi="Times New Roman" w:cs="Times New Roman"/>
        </w:rPr>
        <w:t xml:space="preserve">Scope </w:t>
      </w:r>
    </w:p>
    <w:p w14:paraId="4A6AC739" w14:textId="77777777" w:rsidR="00AC68E4" w:rsidRPr="00931978" w:rsidRDefault="00AC68E4"/>
    <w:p w14:paraId="7D69BB3B" w14:textId="248C96EA" w:rsidR="00AC68E4" w:rsidRPr="00931978" w:rsidRDefault="00B64E59">
      <w:pPr>
        <w:rPr>
          <w:sz w:val="22"/>
          <w:szCs w:val="22"/>
        </w:rPr>
      </w:pPr>
      <w:r w:rsidRPr="00931978">
        <w:rPr>
          <w:sz w:val="22"/>
          <w:szCs w:val="22"/>
        </w:rPr>
        <w:t xml:space="preserve">This handbook is focused on the development of a team charter; other aspects of project operations are not within its scope. </w:t>
      </w:r>
    </w:p>
    <w:p w14:paraId="7BED66FB" w14:textId="77777777" w:rsidR="00A52EBF" w:rsidRPr="00931978" w:rsidRDefault="00A52EBF">
      <w:pPr>
        <w:rPr>
          <w:sz w:val="22"/>
          <w:szCs w:val="22"/>
        </w:rPr>
      </w:pPr>
    </w:p>
    <w:p w14:paraId="1D4DA8B6" w14:textId="77777777" w:rsidR="00AC68E4" w:rsidRPr="00931978" w:rsidRDefault="00B64E59">
      <w:pPr>
        <w:pStyle w:val="2"/>
        <w:keepNext w:val="0"/>
        <w:numPr>
          <w:ilvl w:val="1"/>
          <w:numId w:val="9"/>
        </w:numPr>
        <w:rPr>
          <w:rFonts w:ascii="Times New Roman" w:hAnsi="Times New Roman" w:cs="Times New Roman"/>
        </w:rPr>
      </w:pPr>
      <w:bookmarkStart w:id="6" w:name="_2et92p0" w:colFirst="0" w:colLast="0"/>
      <w:bookmarkEnd w:id="6"/>
      <w:r w:rsidRPr="00931978">
        <w:rPr>
          <w:rFonts w:ascii="Times New Roman" w:hAnsi="Times New Roman" w:cs="Times New Roman"/>
        </w:rPr>
        <w:t>Definitions, Acronyms, and Abbreviations</w:t>
      </w:r>
    </w:p>
    <w:p w14:paraId="474E0557" w14:textId="77777777" w:rsidR="00AC68E4" w:rsidRPr="008710FA" w:rsidRDefault="00AC68E4">
      <w:pPr>
        <w:rPr>
          <w:sz w:val="22"/>
          <w:szCs w:val="22"/>
        </w:rPr>
      </w:pPr>
    </w:p>
    <w:p w14:paraId="1B69B3C1" w14:textId="5BE5D62D" w:rsidR="00AC68E4" w:rsidRPr="008710FA" w:rsidRDefault="00B64E59" w:rsidP="00931978">
      <w:pPr>
        <w:rPr>
          <w:sz w:val="22"/>
          <w:szCs w:val="22"/>
        </w:rPr>
      </w:pPr>
      <w:r w:rsidRPr="008710FA">
        <w:rPr>
          <w:sz w:val="22"/>
          <w:szCs w:val="22"/>
        </w:rPr>
        <w:t>Charter</w:t>
      </w:r>
      <w:r w:rsidR="00A52EBF" w:rsidRPr="008710FA">
        <w:rPr>
          <w:sz w:val="22"/>
          <w:szCs w:val="22"/>
        </w:rPr>
        <w:t xml:space="preserve">: </w:t>
      </w:r>
      <w:r w:rsidRPr="008710FA">
        <w:rPr>
          <w:sz w:val="22"/>
          <w:szCs w:val="22"/>
        </w:rPr>
        <w:t xml:space="preserve">A guide that serves to focus and motivate a team in its pursuit of its goals and objectives </w:t>
      </w:r>
    </w:p>
    <w:p w14:paraId="4121ADB5" w14:textId="77777777" w:rsidR="00AC68E4" w:rsidRPr="00931978" w:rsidRDefault="00AC68E4">
      <w:pPr>
        <w:spacing w:after="240"/>
        <w:rPr>
          <w:sz w:val="22"/>
          <w:szCs w:val="22"/>
        </w:rPr>
      </w:pPr>
    </w:p>
    <w:p w14:paraId="4411D43E" w14:textId="77777777" w:rsidR="00AC68E4" w:rsidRPr="00931978" w:rsidRDefault="00AC68E4">
      <w:pPr>
        <w:spacing w:after="240"/>
        <w:rPr>
          <w:sz w:val="22"/>
          <w:szCs w:val="22"/>
        </w:rPr>
      </w:pPr>
    </w:p>
    <w:p w14:paraId="7B08200B" w14:textId="77777777" w:rsidR="00AC68E4" w:rsidRPr="00931978" w:rsidRDefault="00AC68E4">
      <w:pPr>
        <w:spacing w:after="240"/>
        <w:rPr>
          <w:sz w:val="22"/>
          <w:szCs w:val="22"/>
        </w:rPr>
      </w:pPr>
    </w:p>
    <w:p w14:paraId="01C237D1" w14:textId="77777777" w:rsidR="00AC68E4" w:rsidRPr="00931978" w:rsidRDefault="00AC68E4">
      <w:pPr>
        <w:spacing w:after="240"/>
        <w:rPr>
          <w:sz w:val="22"/>
          <w:szCs w:val="22"/>
        </w:rPr>
      </w:pPr>
    </w:p>
    <w:p w14:paraId="12E3FD1C" w14:textId="77777777" w:rsidR="00AC68E4" w:rsidRPr="00931978" w:rsidRDefault="00AC68E4">
      <w:pPr>
        <w:spacing w:after="240"/>
        <w:rPr>
          <w:sz w:val="22"/>
          <w:szCs w:val="22"/>
        </w:rPr>
      </w:pPr>
    </w:p>
    <w:p w14:paraId="4F71C6C8" w14:textId="77777777" w:rsidR="00AC68E4" w:rsidRPr="00931978" w:rsidRDefault="00AC68E4">
      <w:pPr>
        <w:spacing w:after="240"/>
        <w:rPr>
          <w:sz w:val="22"/>
          <w:szCs w:val="22"/>
        </w:rPr>
      </w:pPr>
    </w:p>
    <w:p w14:paraId="5AE3CC8F" w14:textId="77777777" w:rsidR="00AC68E4" w:rsidRPr="00931978" w:rsidRDefault="00AC68E4">
      <w:pPr>
        <w:spacing w:after="240"/>
        <w:rPr>
          <w:sz w:val="22"/>
          <w:szCs w:val="22"/>
        </w:rPr>
      </w:pPr>
    </w:p>
    <w:p w14:paraId="702B64FC" w14:textId="77777777" w:rsidR="00AC68E4" w:rsidRPr="00931978" w:rsidRDefault="00AC68E4"/>
    <w:p w14:paraId="4BCE0BFC" w14:textId="77777777" w:rsidR="00AC68E4" w:rsidRPr="00931978" w:rsidRDefault="00B64E59">
      <w:pPr>
        <w:pStyle w:val="1"/>
        <w:keepNext w:val="0"/>
        <w:numPr>
          <w:ilvl w:val="0"/>
          <w:numId w:val="9"/>
        </w:numPr>
        <w:rPr>
          <w:rFonts w:ascii="Times New Roman" w:hAnsi="Times New Roman" w:cs="Times New Roman"/>
        </w:rPr>
      </w:pPr>
      <w:bookmarkStart w:id="7" w:name="_tyjcwt" w:colFirst="0" w:colLast="0"/>
      <w:bookmarkEnd w:id="7"/>
      <w:r w:rsidRPr="00931978">
        <w:rPr>
          <w:rFonts w:ascii="Times New Roman" w:hAnsi="Times New Roman" w:cs="Times New Roman"/>
        </w:rPr>
        <w:br w:type="page"/>
      </w:r>
      <w:r w:rsidRPr="00931978">
        <w:rPr>
          <w:rFonts w:ascii="Times New Roman" w:hAnsi="Times New Roman" w:cs="Times New Roman"/>
        </w:rPr>
        <w:lastRenderedPageBreak/>
        <w:t xml:space="preserve">Overview and Rationale </w:t>
      </w:r>
    </w:p>
    <w:p w14:paraId="788D82C0" w14:textId="184985BE" w:rsidR="00C96C0C" w:rsidRDefault="00C96C0C">
      <w:pPr>
        <w:rPr>
          <w:sz w:val="22"/>
          <w:szCs w:val="22"/>
        </w:rPr>
      </w:pPr>
    </w:p>
    <w:p w14:paraId="6BDD25D1" w14:textId="424C1F56" w:rsidR="00C96C0C" w:rsidRPr="00C96C0C" w:rsidRDefault="00C96C0C" w:rsidP="00C96C0C">
      <w:pPr>
        <w:rPr>
          <w:sz w:val="22"/>
          <w:szCs w:val="22"/>
        </w:rPr>
      </w:pPr>
      <w:r w:rsidRPr="00C96C0C">
        <w:rPr>
          <w:sz w:val="22"/>
          <w:szCs w:val="22"/>
        </w:rPr>
        <w:t xml:space="preserve">The whole project </w:t>
      </w:r>
      <w:r>
        <w:rPr>
          <w:sz w:val="22"/>
          <w:szCs w:val="22"/>
        </w:rPr>
        <w:t>is</w:t>
      </w:r>
      <w:r w:rsidRPr="00C96C0C">
        <w:rPr>
          <w:sz w:val="22"/>
          <w:szCs w:val="22"/>
        </w:rPr>
        <w:t xml:space="preserve"> divided into three stages: </w:t>
      </w:r>
    </w:p>
    <w:p w14:paraId="1E00C4B3" w14:textId="77777777" w:rsidR="00C96C0C" w:rsidRPr="00C96C0C" w:rsidRDefault="00C96C0C" w:rsidP="00C96C0C">
      <w:pPr>
        <w:rPr>
          <w:sz w:val="22"/>
          <w:szCs w:val="22"/>
        </w:rPr>
      </w:pPr>
      <w:r w:rsidRPr="00C96C0C">
        <w:rPr>
          <w:sz w:val="22"/>
          <w:szCs w:val="22"/>
        </w:rPr>
        <w:t xml:space="preserve">1. Project initiation (include team setup, project challenge targeting, POV generation) </w:t>
      </w:r>
    </w:p>
    <w:p w14:paraId="1E86BE8D" w14:textId="77777777" w:rsidR="00C96C0C" w:rsidRPr="00C96C0C" w:rsidRDefault="00C96C0C" w:rsidP="00C96C0C">
      <w:pPr>
        <w:rPr>
          <w:sz w:val="22"/>
          <w:szCs w:val="22"/>
        </w:rPr>
      </w:pPr>
      <w:r w:rsidRPr="00C96C0C">
        <w:rPr>
          <w:sz w:val="22"/>
          <w:szCs w:val="22"/>
        </w:rPr>
        <w:t xml:space="preserve">2. Data analysis (Questionnaire generation, data analysis, literature review) </w:t>
      </w:r>
    </w:p>
    <w:p w14:paraId="3248F18D" w14:textId="77777777" w:rsidR="00C96C0C" w:rsidRPr="00C96C0C" w:rsidRDefault="00C96C0C" w:rsidP="00C96C0C">
      <w:pPr>
        <w:rPr>
          <w:sz w:val="22"/>
          <w:szCs w:val="22"/>
        </w:rPr>
      </w:pPr>
      <w:r w:rsidRPr="00C96C0C">
        <w:rPr>
          <w:sz w:val="22"/>
          <w:szCs w:val="22"/>
        </w:rPr>
        <w:t xml:space="preserve">3. Prototyping (Ideation, prototyping, peer review and improvement) </w:t>
      </w:r>
    </w:p>
    <w:p w14:paraId="2CAC44F6" w14:textId="77777777" w:rsidR="00C96C0C" w:rsidRDefault="00C96C0C">
      <w:pPr>
        <w:rPr>
          <w:sz w:val="22"/>
          <w:szCs w:val="22"/>
        </w:rPr>
      </w:pPr>
    </w:p>
    <w:p w14:paraId="36CEB235" w14:textId="77777777" w:rsidR="00D04BFB" w:rsidRDefault="00D04BFB">
      <w:pPr>
        <w:rPr>
          <w:sz w:val="22"/>
          <w:szCs w:val="22"/>
        </w:rPr>
      </w:pPr>
    </w:p>
    <w:p w14:paraId="75A80014" w14:textId="77777777" w:rsidR="00D04BFB" w:rsidRDefault="00D04BFB">
      <w:pPr>
        <w:rPr>
          <w:sz w:val="22"/>
          <w:szCs w:val="22"/>
        </w:rPr>
      </w:pPr>
    </w:p>
    <w:p w14:paraId="60FD74B5" w14:textId="3C3E6049" w:rsidR="00027C04" w:rsidRDefault="00027C04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M</w:t>
      </w:r>
      <w:r>
        <w:rPr>
          <w:sz w:val="22"/>
          <w:szCs w:val="22"/>
        </w:rPr>
        <w:t>eeting schedules:</w:t>
      </w:r>
    </w:p>
    <w:p w14:paraId="54563DDD" w14:textId="77777777" w:rsidR="00D04BFB" w:rsidRPr="008710FA" w:rsidRDefault="00D04BFB">
      <w:pPr>
        <w:rPr>
          <w:sz w:val="22"/>
          <w:szCs w:val="22"/>
        </w:rPr>
      </w:pPr>
    </w:p>
    <w:p w14:paraId="7212078E" w14:textId="60EF724E" w:rsidR="00AC68E4" w:rsidRPr="008710FA" w:rsidRDefault="00B64E59">
      <w:pPr>
        <w:rPr>
          <w:sz w:val="22"/>
          <w:szCs w:val="22"/>
        </w:rPr>
      </w:pPr>
      <w:r w:rsidRPr="008710FA">
        <w:rPr>
          <w:sz w:val="22"/>
          <w:szCs w:val="22"/>
        </w:rPr>
        <w:t>Meeting 6 May:</w:t>
      </w:r>
      <w:r w:rsidR="00027C04">
        <w:rPr>
          <w:sz w:val="22"/>
          <w:szCs w:val="22"/>
        </w:rPr>
        <w:t xml:space="preserve"> </w:t>
      </w:r>
      <w:r w:rsidRPr="008710FA">
        <w:rPr>
          <w:sz w:val="22"/>
          <w:szCs w:val="22"/>
        </w:rPr>
        <w:t>Complete the Emphasize and Define session of Design Thinking</w:t>
      </w:r>
      <w:r w:rsidR="00027C04">
        <w:rPr>
          <w:sz w:val="22"/>
          <w:szCs w:val="22"/>
        </w:rPr>
        <w:t xml:space="preserve">. </w:t>
      </w:r>
      <w:r w:rsidRPr="008710FA">
        <w:rPr>
          <w:sz w:val="22"/>
          <w:szCs w:val="22"/>
        </w:rPr>
        <w:t>Identify the research topic as Academic Writing.</w:t>
      </w:r>
    </w:p>
    <w:p w14:paraId="38B8D3B0" w14:textId="77777777" w:rsidR="00AC68E4" w:rsidRPr="008710FA" w:rsidRDefault="00AC68E4">
      <w:pPr>
        <w:rPr>
          <w:sz w:val="22"/>
          <w:szCs w:val="22"/>
        </w:rPr>
      </w:pPr>
    </w:p>
    <w:p w14:paraId="20CF55DF" w14:textId="0C74ACE3" w:rsidR="00EE09A2" w:rsidRPr="008710FA" w:rsidRDefault="00EE09A2">
      <w:pPr>
        <w:rPr>
          <w:sz w:val="22"/>
          <w:szCs w:val="22"/>
        </w:rPr>
      </w:pPr>
      <w:r w:rsidRPr="008710FA">
        <w:rPr>
          <w:sz w:val="22"/>
          <w:szCs w:val="22"/>
        </w:rPr>
        <w:t>Meeting 15 May</w:t>
      </w:r>
      <w:r w:rsidR="00931978" w:rsidRPr="008710FA">
        <w:rPr>
          <w:sz w:val="22"/>
          <w:szCs w:val="22"/>
        </w:rPr>
        <w:t>:</w:t>
      </w:r>
      <w:r w:rsidR="00027C04">
        <w:rPr>
          <w:sz w:val="22"/>
          <w:szCs w:val="22"/>
        </w:rPr>
        <w:t xml:space="preserve"> </w:t>
      </w:r>
      <w:r w:rsidRPr="008710FA">
        <w:rPr>
          <w:sz w:val="22"/>
          <w:szCs w:val="22"/>
        </w:rPr>
        <w:t>Decide the topic.</w:t>
      </w:r>
    </w:p>
    <w:p w14:paraId="4D1E143E" w14:textId="77777777" w:rsidR="00EE09A2" w:rsidRPr="008710FA" w:rsidRDefault="00EE09A2">
      <w:pPr>
        <w:rPr>
          <w:sz w:val="22"/>
          <w:szCs w:val="22"/>
        </w:rPr>
      </w:pPr>
    </w:p>
    <w:p w14:paraId="48F6A935" w14:textId="3A54849E" w:rsidR="00EE09A2" w:rsidRPr="008710FA" w:rsidRDefault="00EE09A2">
      <w:pPr>
        <w:rPr>
          <w:sz w:val="22"/>
          <w:szCs w:val="22"/>
        </w:rPr>
      </w:pPr>
      <w:r w:rsidRPr="008710FA">
        <w:rPr>
          <w:sz w:val="22"/>
          <w:szCs w:val="22"/>
        </w:rPr>
        <w:t>Meeting 20 May</w:t>
      </w:r>
      <w:r w:rsidR="00931978" w:rsidRPr="008710FA">
        <w:rPr>
          <w:sz w:val="22"/>
          <w:szCs w:val="22"/>
        </w:rPr>
        <w:t>:</w:t>
      </w:r>
      <w:r w:rsidR="00027C04">
        <w:rPr>
          <w:sz w:val="22"/>
          <w:szCs w:val="22"/>
        </w:rPr>
        <w:t xml:space="preserve"> </w:t>
      </w:r>
      <w:r w:rsidRPr="008710FA">
        <w:rPr>
          <w:sz w:val="22"/>
          <w:szCs w:val="22"/>
        </w:rPr>
        <w:t>Decide the solution and collect relevant articles</w:t>
      </w:r>
      <w:r w:rsidR="00027C04">
        <w:rPr>
          <w:sz w:val="22"/>
          <w:szCs w:val="22"/>
        </w:rPr>
        <w:t>.</w:t>
      </w:r>
    </w:p>
    <w:p w14:paraId="39C637F6" w14:textId="77777777" w:rsidR="00EE09A2" w:rsidRPr="008710FA" w:rsidRDefault="00EE09A2">
      <w:pPr>
        <w:rPr>
          <w:sz w:val="22"/>
          <w:szCs w:val="22"/>
        </w:rPr>
      </w:pPr>
    </w:p>
    <w:p w14:paraId="6AB3D15B" w14:textId="2F9939EA" w:rsidR="00EE09A2" w:rsidRPr="008710FA" w:rsidRDefault="00EE09A2">
      <w:pPr>
        <w:rPr>
          <w:sz w:val="22"/>
          <w:szCs w:val="22"/>
        </w:rPr>
      </w:pPr>
      <w:r w:rsidRPr="008710FA">
        <w:rPr>
          <w:sz w:val="22"/>
          <w:szCs w:val="22"/>
        </w:rPr>
        <w:t>Meeting 22 May</w:t>
      </w:r>
      <w:r w:rsidR="00931978" w:rsidRPr="008710FA">
        <w:rPr>
          <w:sz w:val="22"/>
          <w:szCs w:val="22"/>
        </w:rPr>
        <w:t>:</w:t>
      </w:r>
      <w:r w:rsidR="00027C04">
        <w:rPr>
          <w:sz w:val="22"/>
          <w:szCs w:val="22"/>
        </w:rPr>
        <w:t xml:space="preserve"> </w:t>
      </w:r>
      <w:r w:rsidRPr="008710FA">
        <w:rPr>
          <w:sz w:val="22"/>
          <w:szCs w:val="22"/>
        </w:rPr>
        <w:t>Preparing for the pitch</w:t>
      </w:r>
      <w:r w:rsidR="00027C04">
        <w:rPr>
          <w:sz w:val="22"/>
          <w:szCs w:val="22"/>
        </w:rPr>
        <w:t>.</w:t>
      </w:r>
    </w:p>
    <w:p w14:paraId="0F73900A" w14:textId="77777777" w:rsidR="003515EF" w:rsidRPr="00027C04" w:rsidRDefault="003515EF">
      <w:pPr>
        <w:rPr>
          <w:sz w:val="22"/>
          <w:szCs w:val="22"/>
        </w:rPr>
      </w:pPr>
    </w:p>
    <w:p w14:paraId="6D77744C" w14:textId="7EA1F153" w:rsidR="003515EF" w:rsidRPr="008710FA" w:rsidRDefault="003515EF">
      <w:pPr>
        <w:rPr>
          <w:sz w:val="22"/>
          <w:szCs w:val="22"/>
        </w:rPr>
      </w:pPr>
      <w:r w:rsidRPr="008710FA">
        <w:rPr>
          <w:sz w:val="22"/>
          <w:szCs w:val="22"/>
        </w:rPr>
        <w:t>Meeting 27 May</w:t>
      </w:r>
      <w:r w:rsidR="00931978" w:rsidRPr="008710FA">
        <w:rPr>
          <w:sz w:val="22"/>
          <w:szCs w:val="22"/>
        </w:rPr>
        <w:t>:</w:t>
      </w:r>
      <w:r w:rsidR="00027C04">
        <w:rPr>
          <w:sz w:val="22"/>
          <w:szCs w:val="22"/>
        </w:rPr>
        <w:t xml:space="preserve"> </w:t>
      </w:r>
      <w:r w:rsidRPr="008710FA">
        <w:rPr>
          <w:sz w:val="22"/>
          <w:szCs w:val="22"/>
        </w:rPr>
        <w:t>Preparing for the completion of the report</w:t>
      </w:r>
      <w:r w:rsidR="00027C04">
        <w:rPr>
          <w:sz w:val="22"/>
          <w:szCs w:val="22"/>
        </w:rPr>
        <w:t>.</w:t>
      </w:r>
    </w:p>
    <w:p w14:paraId="40A3CE42" w14:textId="722A8775" w:rsidR="00AC68E4" w:rsidRPr="00F27FB3" w:rsidRDefault="00B64E59" w:rsidP="00F27FB3">
      <w:pPr>
        <w:pStyle w:val="1"/>
        <w:keepNext w:val="0"/>
        <w:numPr>
          <w:ilvl w:val="0"/>
          <w:numId w:val="9"/>
        </w:numPr>
        <w:rPr>
          <w:rFonts w:ascii="Times New Roman" w:hAnsi="Times New Roman" w:cs="Times New Roman"/>
        </w:rPr>
      </w:pPr>
      <w:bookmarkStart w:id="8" w:name="_3dy6vkm" w:colFirst="0" w:colLast="0"/>
      <w:bookmarkEnd w:id="8"/>
      <w:r w:rsidRPr="00931978">
        <w:rPr>
          <w:rFonts w:ascii="Times New Roman" w:hAnsi="Times New Roman" w:cs="Times New Roman"/>
        </w:rPr>
        <w:br w:type="page"/>
      </w:r>
      <w:r w:rsidRPr="00931978">
        <w:rPr>
          <w:rFonts w:ascii="Times New Roman" w:hAnsi="Times New Roman" w:cs="Times New Roman"/>
        </w:rPr>
        <w:lastRenderedPageBreak/>
        <w:t xml:space="preserve">Content of a Team Charter </w:t>
      </w:r>
    </w:p>
    <w:p w14:paraId="672C9816" w14:textId="77777777" w:rsidR="00AC68E4" w:rsidRPr="00931978" w:rsidRDefault="00AC68E4">
      <w:pPr>
        <w:pStyle w:val="a4"/>
        <w:spacing w:after="0"/>
        <w:jc w:val="left"/>
        <w:rPr>
          <w:rFonts w:ascii="Times New Roman" w:hAnsi="Times New Roman" w:cs="Times New Roman"/>
          <w:b/>
          <w:i w:val="0"/>
          <w:sz w:val="22"/>
          <w:szCs w:val="22"/>
        </w:rPr>
      </w:pPr>
    </w:p>
    <w:p w14:paraId="34D3633A" w14:textId="2FD58462" w:rsidR="00AC68E4" w:rsidRPr="00931978" w:rsidRDefault="00B64E59">
      <w:pPr>
        <w:pStyle w:val="a4"/>
        <w:spacing w:after="0"/>
        <w:jc w:val="left"/>
        <w:rPr>
          <w:rFonts w:ascii="Times New Roman" w:hAnsi="Times New Roman" w:cs="Times New Roman"/>
          <w:b/>
          <w:i w:val="0"/>
          <w:sz w:val="22"/>
          <w:szCs w:val="22"/>
        </w:rPr>
      </w:pPr>
      <w:r w:rsidRPr="00931978">
        <w:rPr>
          <w:rFonts w:ascii="Times New Roman" w:hAnsi="Times New Roman" w:cs="Times New Roman"/>
          <w:b/>
          <w:i w:val="0"/>
          <w:sz w:val="22"/>
          <w:szCs w:val="22"/>
        </w:rPr>
        <w:t xml:space="preserve">Team </w:t>
      </w:r>
      <w:proofErr w:type="gramStart"/>
      <w:r w:rsidRPr="00931978">
        <w:rPr>
          <w:rFonts w:ascii="Times New Roman" w:hAnsi="Times New Roman" w:cs="Times New Roman"/>
          <w:b/>
          <w:i w:val="0"/>
          <w:sz w:val="22"/>
          <w:szCs w:val="22"/>
        </w:rPr>
        <w:t>Name :</w:t>
      </w:r>
      <w:proofErr w:type="gramEnd"/>
      <w:r w:rsidRPr="00931978">
        <w:rPr>
          <w:rFonts w:ascii="Times New Roman" w:hAnsi="Times New Roman" w:cs="Times New Roman"/>
          <w:b/>
          <w:i w:val="0"/>
          <w:sz w:val="22"/>
          <w:szCs w:val="22"/>
        </w:rPr>
        <w:t xml:space="preserve"> </w:t>
      </w:r>
      <w:r w:rsidR="00A81DD6">
        <w:rPr>
          <w:rFonts w:ascii="Times New Roman" w:hAnsi="Times New Roman" w:cs="Times New Roman"/>
          <w:b/>
          <w:i w:val="0"/>
          <w:sz w:val="22"/>
          <w:szCs w:val="22"/>
        </w:rPr>
        <w:t>GPT Scholar</w:t>
      </w:r>
    </w:p>
    <w:p w14:paraId="2C927CBE" w14:textId="77777777" w:rsidR="00AC68E4" w:rsidRPr="00931978" w:rsidRDefault="00AC68E4"/>
    <w:p w14:paraId="0AC8423E" w14:textId="459FB8BB" w:rsidR="00AC68E4" w:rsidRPr="00931978" w:rsidRDefault="00F27FB3">
      <w:pPr>
        <w:pStyle w:val="2"/>
        <w:spacing w:before="0" w:after="120"/>
        <w:rPr>
          <w:rFonts w:ascii="Times New Roman" w:hAnsi="Times New Roman" w:cs="Times New Roman"/>
          <w:sz w:val="22"/>
          <w:szCs w:val="22"/>
        </w:rPr>
      </w:pPr>
      <w:bookmarkStart w:id="9" w:name="_1t3h5sf" w:colFirst="0" w:colLast="0"/>
      <w:bookmarkEnd w:id="9"/>
      <w:r>
        <w:rPr>
          <w:rFonts w:ascii="Times New Roman" w:hAnsi="Times New Roman" w:cs="Times New Roman"/>
          <w:sz w:val="22"/>
          <w:szCs w:val="22"/>
        </w:rPr>
        <w:t>3.1</w:t>
      </w:r>
      <w:r>
        <w:rPr>
          <w:rFonts w:ascii="Times New Roman" w:hAnsi="Times New Roman" w:cs="Times New Roman"/>
          <w:sz w:val="22"/>
          <w:szCs w:val="22"/>
        </w:rPr>
        <w:tab/>
      </w:r>
      <w:r w:rsidR="00B64E59" w:rsidRPr="00931978">
        <w:rPr>
          <w:rFonts w:ascii="Times New Roman" w:hAnsi="Times New Roman" w:cs="Times New Roman"/>
          <w:sz w:val="22"/>
          <w:szCs w:val="22"/>
        </w:rPr>
        <w:t xml:space="preserve">Team Mission and Objectives or Goals </w:t>
      </w:r>
    </w:p>
    <w:p w14:paraId="3FA2075C" w14:textId="77777777" w:rsidR="00AC68E4" w:rsidRPr="00931978" w:rsidRDefault="00B64E59">
      <w:pPr>
        <w:numPr>
          <w:ilvl w:val="0"/>
          <w:numId w:val="18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 xml:space="preserve">Begin with a one or two sentence statement of what the team is supposed to do – a statement of why your team exists </w:t>
      </w:r>
    </w:p>
    <w:p w14:paraId="46012F29" w14:textId="77777777" w:rsidR="00AC68E4" w:rsidRPr="00931978" w:rsidRDefault="00B64E59">
      <w:pPr>
        <w:spacing w:before="120"/>
        <w:ind w:left="720"/>
        <w:rPr>
          <w:sz w:val="22"/>
          <w:szCs w:val="22"/>
        </w:rPr>
      </w:pPr>
      <w:r w:rsidRPr="00931978">
        <w:rPr>
          <w:sz w:val="22"/>
          <w:szCs w:val="22"/>
        </w:rPr>
        <w:t xml:space="preserve">As a team, we are trying to figure out how we can develop and use the </w:t>
      </w:r>
      <w:proofErr w:type="spellStart"/>
      <w:r w:rsidRPr="00931978">
        <w:rPr>
          <w:sz w:val="22"/>
          <w:szCs w:val="22"/>
        </w:rPr>
        <w:t>ChatGPT</w:t>
      </w:r>
      <w:proofErr w:type="spellEnd"/>
      <w:r w:rsidRPr="00931978">
        <w:rPr>
          <w:sz w:val="22"/>
          <w:szCs w:val="22"/>
        </w:rPr>
        <w:t xml:space="preserve"> tool more responsibly on academic writing.</w:t>
      </w:r>
    </w:p>
    <w:p w14:paraId="367B1076" w14:textId="77777777" w:rsidR="00AC68E4" w:rsidRPr="00931978" w:rsidRDefault="00B64E59">
      <w:pPr>
        <w:numPr>
          <w:ilvl w:val="0"/>
          <w:numId w:val="18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>What are you trying to accomplish in general terms?</w:t>
      </w:r>
    </w:p>
    <w:p w14:paraId="2A334D2B" w14:textId="77777777" w:rsidR="00AC68E4" w:rsidRPr="00931978" w:rsidRDefault="00B64E59">
      <w:pPr>
        <w:spacing w:before="120"/>
        <w:ind w:left="720"/>
        <w:rPr>
          <w:sz w:val="22"/>
          <w:szCs w:val="22"/>
        </w:rPr>
      </w:pPr>
      <w:r w:rsidRPr="00931978">
        <w:rPr>
          <w:sz w:val="22"/>
          <w:szCs w:val="22"/>
        </w:rPr>
        <w:t xml:space="preserve">Find out users who use </w:t>
      </w:r>
      <w:proofErr w:type="spellStart"/>
      <w:r w:rsidRPr="00931978">
        <w:rPr>
          <w:sz w:val="22"/>
          <w:szCs w:val="22"/>
        </w:rPr>
        <w:t>ChatGPT</w:t>
      </w:r>
      <w:proofErr w:type="spellEnd"/>
      <w:r w:rsidRPr="00931978">
        <w:rPr>
          <w:sz w:val="22"/>
          <w:szCs w:val="22"/>
        </w:rPr>
        <w:t xml:space="preserve"> for academic writing.</w:t>
      </w:r>
    </w:p>
    <w:p w14:paraId="0D243D58" w14:textId="77777777" w:rsidR="00AC68E4" w:rsidRPr="00931978" w:rsidRDefault="00B64E59">
      <w:pPr>
        <w:spacing w:before="120"/>
        <w:ind w:left="720"/>
        <w:rPr>
          <w:sz w:val="22"/>
          <w:szCs w:val="22"/>
        </w:rPr>
      </w:pPr>
      <w:r w:rsidRPr="00931978">
        <w:rPr>
          <w:sz w:val="22"/>
          <w:szCs w:val="22"/>
        </w:rPr>
        <w:t xml:space="preserve">Define the challenges that </w:t>
      </w:r>
      <w:proofErr w:type="spellStart"/>
      <w:r w:rsidRPr="00931978">
        <w:rPr>
          <w:sz w:val="22"/>
          <w:szCs w:val="22"/>
        </w:rPr>
        <w:t>ChatGPT</w:t>
      </w:r>
      <w:proofErr w:type="spellEnd"/>
      <w:r w:rsidRPr="00931978">
        <w:rPr>
          <w:sz w:val="22"/>
          <w:szCs w:val="22"/>
        </w:rPr>
        <w:t xml:space="preserve"> poses to users and other stakeholders, such as academic accuracy.</w:t>
      </w:r>
    </w:p>
    <w:p w14:paraId="425220D3" w14:textId="77777777" w:rsidR="00AC68E4" w:rsidRPr="00931978" w:rsidRDefault="00B64E59">
      <w:pPr>
        <w:spacing w:before="120"/>
        <w:ind w:left="720"/>
        <w:rPr>
          <w:sz w:val="22"/>
          <w:szCs w:val="22"/>
        </w:rPr>
      </w:pPr>
      <w:r w:rsidRPr="00931978">
        <w:rPr>
          <w:sz w:val="22"/>
          <w:szCs w:val="22"/>
        </w:rPr>
        <w:t>Come up with solutions.</w:t>
      </w:r>
    </w:p>
    <w:p w14:paraId="63C21FE8" w14:textId="77777777" w:rsidR="00AC68E4" w:rsidRPr="00931978" w:rsidRDefault="00B64E59">
      <w:pPr>
        <w:numPr>
          <w:ilvl w:val="0"/>
          <w:numId w:val="18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 xml:space="preserve">The specific goals and or outcomes that you are hoping to achieve over the life of the team. These include but are not limited to: </w:t>
      </w:r>
    </w:p>
    <w:p w14:paraId="294EFEA5" w14:textId="77777777" w:rsidR="00AC68E4" w:rsidRPr="00931978" w:rsidRDefault="00B64E59">
      <w:pPr>
        <w:numPr>
          <w:ilvl w:val="1"/>
          <w:numId w:val="4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 xml:space="preserve">Objectives relating to task completion </w:t>
      </w:r>
    </w:p>
    <w:p w14:paraId="568BC0FA" w14:textId="2D4460AB" w:rsidR="00AC68E4" w:rsidRPr="00931978" w:rsidRDefault="00B64E59">
      <w:pPr>
        <w:numPr>
          <w:ilvl w:val="0"/>
          <w:numId w:val="2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Providing solutions for </w:t>
      </w:r>
      <w:proofErr w:type="spellStart"/>
      <w:r w:rsidRPr="00931978">
        <w:rPr>
          <w:sz w:val="22"/>
          <w:szCs w:val="22"/>
        </w:rPr>
        <w:t>ChatGPT</w:t>
      </w:r>
      <w:proofErr w:type="spellEnd"/>
      <w:r w:rsidRPr="00931978">
        <w:rPr>
          <w:sz w:val="22"/>
          <w:szCs w:val="22"/>
        </w:rPr>
        <w:t xml:space="preserve"> to be used more responsibly</w:t>
      </w:r>
      <w:r w:rsidR="00A81DD6">
        <w:rPr>
          <w:sz w:val="22"/>
          <w:szCs w:val="22"/>
        </w:rPr>
        <w:t>.</w:t>
      </w:r>
    </w:p>
    <w:p w14:paraId="4A772A22" w14:textId="77777777" w:rsidR="00AC68E4" w:rsidRPr="00931978" w:rsidRDefault="00B64E59">
      <w:pPr>
        <w:numPr>
          <w:ilvl w:val="1"/>
          <w:numId w:val="4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 xml:space="preserve">Objectives relating to task quality </w:t>
      </w:r>
    </w:p>
    <w:p w14:paraId="58984918" w14:textId="77777777" w:rsidR="00AC68E4" w:rsidRPr="00931978" w:rsidRDefault="00B64E59">
      <w:pPr>
        <w:numPr>
          <w:ilvl w:val="0"/>
          <w:numId w:val="8"/>
        </w:numPr>
        <w:rPr>
          <w:sz w:val="22"/>
          <w:szCs w:val="22"/>
        </w:rPr>
      </w:pPr>
      <w:r w:rsidRPr="00931978">
        <w:rPr>
          <w:sz w:val="22"/>
          <w:szCs w:val="22"/>
        </w:rPr>
        <w:t>Define the problem precisely.</w:t>
      </w:r>
    </w:p>
    <w:p w14:paraId="65390964" w14:textId="77777777" w:rsidR="00AC68E4" w:rsidRPr="00931978" w:rsidRDefault="00B64E59">
      <w:pPr>
        <w:numPr>
          <w:ilvl w:val="0"/>
          <w:numId w:val="8"/>
        </w:numPr>
        <w:rPr>
          <w:sz w:val="22"/>
          <w:szCs w:val="22"/>
        </w:rPr>
      </w:pPr>
      <w:r w:rsidRPr="00931978">
        <w:rPr>
          <w:sz w:val="22"/>
          <w:szCs w:val="22"/>
        </w:rPr>
        <w:t>Conduct sound research.</w:t>
      </w:r>
    </w:p>
    <w:p w14:paraId="582A1BD7" w14:textId="77777777" w:rsidR="00AC68E4" w:rsidRPr="00931978" w:rsidRDefault="00B64E59">
      <w:pPr>
        <w:numPr>
          <w:ilvl w:val="0"/>
          <w:numId w:val="8"/>
        </w:numPr>
        <w:rPr>
          <w:sz w:val="22"/>
          <w:szCs w:val="22"/>
        </w:rPr>
      </w:pPr>
      <w:r w:rsidRPr="00931978">
        <w:rPr>
          <w:sz w:val="22"/>
          <w:szCs w:val="22"/>
        </w:rPr>
        <w:t>Provide actionable solutions.</w:t>
      </w:r>
    </w:p>
    <w:p w14:paraId="627AF121" w14:textId="3E33C74C" w:rsidR="00AC68E4" w:rsidRPr="00931978" w:rsidRDefault="00B64E59">
      <w:pPr>
        <w:numPr>
          <w:ilvl w:val="1"/>
          <w:numId w:val="4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 xml:space="preserve">The development of specific team “process” skills </w:t>
      </w:r>
    </w:p>
    <w:p w14:paraId="218159A7" w14:textId="77777777" w:rsidR="00AC68E4" w:rsidRPr="00931978" w:rsidRDefault="00AC68E4">
      <w:pPr>
        <w:spacing w:before="120"/>
        <w:ind w:left="1440"/>
        <w:rPr>
          <w:sz w:val="22"/>
          <w:szCs w:val="22"/>
        </w:rPr>
      </w:pPr>
    </w:p>
    <w:p w14:paraId="7A592D43" w14:textId="77777777" w:rsidR="00AC68E4" w:rsidRPr="00931978" w:rsidRDefault="00B64E59">
      <w:pPr>
        <w:numPr>
          <w:ilvl w:val="0"/>
          <w:numId w:val="18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>Members should also identify barriers that may hinder goal attainment (e.g. work commitments, not understanding the work required, failing to adhere to ground rules, etc) </w:t>
      </w:r>
    </w:p>
    <w:p w14:paraId="4A2A5C20" w14:textId="77777777" w:rsidR="00AC68E4" w:rsidRPr="00931978" w:rsidRDefault="00B64E59">
      <w:pPr>
        <w:numPr>
          <w:ilvl w:val="0"/>
          <w:numId w:val="12"/>
        </w:numPr>
        <w:rPr>
          <w:sz w:val="22"/>
          <w:szCs w:val="22"/>
        </w:rPr>
      </w:pPr>
      <w:r w:rsidRPr="00931978">
        <w:rPr>
          <w:sz w:val="22"/>
          <w:szCs w:val="22"/>
        </w:rPr>
        <w:t>Project objectives are not precisely defined, resulting in unworkable or deviating solutions.</w:t>
      </w:r>
    </w:p>
    <w:p w14:paraId="561D09F8" w14:textId="77777777" w:rsidR="00AC68E4" w:rsidRPr="00931978" w:rsidRDefault="00B64E59">
      <w:pPr>
        <w:numPr>
          <w:ilvl w:val="0"/>
          <w:numId w:val="12"/>
        </w:numPr>
        <w:rPr>
          <w:sz w:val="22"/>
          <w:szCs w:val="22"/>
        </w:rPr>
      </w:pPr>
      <w:r w:rsidRPr="00931978">
        <w:rPr>
          <w:sz w:val="22"/>
          <w:szCs w:val="22"/>
        </w:rPr>
        <w:t>Projects may face delays due to inaccurate estimates, improper time allocation, or dependencies between tasks.</w:t>
      </w:r>
    </w:p>
    <w:p w14:paraId="331460D6" w14:textId="6371958F" w:rsidR="00AC68E4" w:rsidRPr="00931978" w:rsidRDefault="00B64E59">
      <w:pPr>
        <w:numPr>
          <w:ilvl w:val="0"/>
          <w:numId w:val="12"/>
        </w:numPr>
        <w:rPr>
          <w:sz w:val="22"/>
          <w:szCs w:val="22"/>
        </w:rPr>
      </w:pPr>
      <w:r w:rsidRPr="00931978">
        <w:rPr>
          <w:sz w:val="22"/>
          <w:szCs w:val="22"/>
        </w:rPr>
        <w:t>Limited time and source to collect raw data</w:t>
      </w:r>
      <w:r w:rsidR="00F27FB3">
        <w:rPr>
          <w:sz w:val="22"/>
          <w:szCs w:val="22"/>
        </w:rPr>
        <w:t>.</w:t>
      </w:r>
    </w:p>
    <w:p w14:paraId="2FD3C13E" w14:textId="77777777" w:rsidR="00AC68E4" w:rsidRPr="00931978" w:rsidRDefault="00B64E59">
      <w:pPr>
        <w:numPr>
          <w:ilvl w:val="0"/>
          <w:numId w:val="18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 xml:space="preserve">These goals and objectives need not be limited to the course project </w:t>
      </w:r>
      <w:proofErr w:type="gramStart"/>
      <w:r w:rsidRPr="00931978">
        <w:rPr>
          <w:sz w:val="22"/>
          <w:szCs w:val="22"/>
        </w:rPr>
        <w:t>e.g.</w:t>
      </w:r>
      <w:proofErr w:type="gramEnd"/>
      <w:r w:rsidRPr="00931978">
        <w:rPr>
          <w:sz w:val="22"/>
          <w:szCs w:val="22"/>
        </w:rPr>
        <w:t xml:space="preserve"> you may want to help each other prepare for unrelated tasks </w:t>
      </w:r>
    </w:p>
    <w:p w14:paraId="69A936A5" w14:textId="77777777" w:rsidR="00AC68E4" w:rsidRPr="00931978" w:rsidRDefault="00AC68E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1BA250F4" w14:textId="695401F8" w:rsidR="00AC68E4" w:rsidRPr="00931978" w:rsidRDefault="00F27FB3">
      <w:pPr>
        <w:pStyle w:val="2"/>
        <w:spacing w:before="0" w:after="1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3.2</w:t>
      </w:r>
      <w:r>
        <w:rPr>
          <w:rFonts w:ascii="Times New Roman" w:hAnsi="Times New Roman" w:cs="Times New Roman"/>
          <w:sz w:val="22"/>
          <w:szCs w:val="22"/>
        </w:rPr>
        <w:tab/>
      </w:r>
      <w:r w:rsidR="00B64E59" w:rsidRPr="00931978">
        <w:rPr>
          <w:rFonts w:ascii="Times New Roman" w:hAnsi="Times New Roman" w:cs="Times New Roman"/>
          <w:sz w:val="22"/>
          <w:szCs w:val="22"/>
        </w:rPr>
        <w:t xml:space="preserve">Team Member Skill Inventory </w:t>
      </w:r>
    </w:p>
    <w:p w14:paraId="3D086187" w14:textId="77777777" w:rsidR="00AC68E4" w:rsidRPr="00931978" w:rsidRDefault="00B64E59">
      <w:pPr>
        <w:numPr>
          <w:ilvl w:val="0"/>
          <w:numId w:val="18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>Team members can identify for the others what they think they bring to the team in terms of the task and team maintenance roles they can fulfill. </w:t>
      </w:r>
    </w:p>
    <w:p w14:paraId="05925D6D" w14:textId="77777777" w:rsidR="00AC68E4" w:rsidRPr="00931978" w:rsidRDefault="00B64E59">
      <w:pPr>
        <w:numPr>
          <w:ilvl w:val="0"/>
          <w:numId w:val="18"/>
        </w:numPr>
        <w:spacing w:before="120"/>
        <w:rPr>
          <w:b/>
          <w:sz w:val="22"/>
          <w:szCs w:val="22"/>
        </w:rPr>
      </w:pPr>
      <w:r w:rsidRPr="00931978">
        <w:rPr>
          <w:sz w:val="22"/>
          <w:szCs w:val="22"/>
        </w:rPr>
        <w:lastRenderedPageBreak/>
        <w:t>You can also identify any skills or knowledge areas they would like to work on during the team process and to solicit the help of others. </w:t>
      </w:r>
    </w:p>
    <w:p w14:paraId="5B16C8DB" w14:textId="77777777" w:rsidR="00AC68E4" w:rsidRPr="00931978" w:rsidRDefault="00AC68E4" w:rsidP="00F27FB3">
      <w:pPr>
        <w:spacing w:before="120"/>
        <w:rPr>
          <w:sz w:val="22"/>
          <w:szCs w:val="22"/>
        </w:rPr>
      </w:pPr>
    </w:p>
    <w:p w14:paraId="1424647C" w14:textId="77777777" w:rsidR="00AC68E4" w:rsidRPr="00931978" w:rsidRDefault="00B64E59">
      <w:pPr>
        <w:numPr>
          <w:ilvl w:val="0"/>
          <w:numId w:val="2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>Experience in academic writing.</w:t>
      </w:r>
    </w:p>
    <w:p w14:paraId="532FA43D" w14:textId="77777777" w:rsidR="00AC68E4" w:rsidRPr="00931978" w:rsidRDefault="00B64E59">
      <w:pPr>
        <w:numPr>
          <w:ilvl w:val="0"/>
          <w:numId w:val="2"/>
        </w:numPr>
        <w:rPr>
          <w:sz w:val="22"/>
          <w:szCs w:val="22"/>
        </w:rPr>
      </w:pPr>
      <w:r w:rsidRPr="00931978">
        <w:rPr>
          <w:sz w:val="22"/>
          <w:szCs w:val="22"/>
        </w:rPr>
        <w:t>Data analysis skills</w:t>
      </w:r>
    </w:p>
    <w:p w14:paraId="65BCA507" w14:textId="782EA8F1" w:rsidR="00AC68E4" w:rsidRPr="00931978" w:rsidRDefault="00B64E59">
      <w:pPr>
        <w:numPr>
          <w:ilvl w:val="0"/>
          <w:numId w:val="2"/>
        </w:numPr>
        <w:rPr>
          <w:sz w:val="22"/>
          <w:szCs w:val="22"/>
        </w:rPr>
      </w:pPr>
      <w:r w:rsidRPr="00931978">
        <w:rPr>
          <w:sz w:val="22"/>
          <w:szCs w:val="22"/>
        </w:rPr>
        <w:t>Experience of sc</w:t>
      </w:r>
      <w:r w:rsidR="00A81DD6">
        <w:rPr>
          <w:sz w:val="22"/>
          <w:szCs w:val="22"/>
        </w:rPr>
        <w:t>i</w:t>
      </w:r>
      <w:r w:rsidRPr="00931978">
        <w:rPr>
          <w:sz w:val="22"/>
          <w:szCs w:val="22"/>
        </w:rPr>
        <w:t>entific research</w:t>
      </w:r>
    </w:p>
    <w:p w14:paraId="1113FAD4" w14:textId="77777777" w:rsidR="00AC68E4" w:rsidRPr="00931978" w:rsidRDefault="00B64E59">
      <w:pPr>
        <w:numPr>
          <w:ilvl w:val="0"/>
          <w:numId w:val="2"/>
        </w:numPr>
        <w:rPr>
          <w:sz w:val="22"/>
          <w:szCs w:val="22"/>
        </w:rPr>
      </w:pPr>
      <w:r w:rsidRPr="00931978">
        <w:rPr>
          <w:sz w:val="22"/>
          <w:szCs w:val="22"/>
        </w:rPr>
        <w:t>Knowledge of machine learning and deep learning, their functions and influence.</w:t>
      </w:r>
    </w:p>
    <w:p w14:paraId="468A3F1A" w14:textId="6C4CB69E" w:rsidR="00AC68E4" w:rsidRPr="00931978" w:rsidRDefault="00A81DD6">
      <w:pPr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C</w:t>
      </w:r>
      <w:r w:rsidR="00B64E59" w:rsidRPr="00931978">
        <w:rPr>
          <w:sz w:val="22"/>
          <w:szCs w:val="22"/>
        </w:rPr>
        <w:t>ommunication skills</w:t>
      </w:r>
    </w:p>
    <w:p w14:paraId="40A3A91A" w14:textId="77777777" w:rsidR="00AC68E4" w:rsidRPr="00931978" w:rsidRDefault="00AC68E4">
      <w:pPr>
        <w:pStyle w:val="2"/>
        <w:spacing w:before="0" w:after="120"/>
        <w:rPr>
          <w:rFonts w:ascii="Times New Roman" w:hAnsi="Times New Roman" w:cs="Times New Roman"/>
          <w:sz w:val="22"/>
          <w:szCs w:val="22"/>
        </w:rPr>
      </w:pPr>
    </w:p>
    <w:p w14:paraId="619B306C" w14:textId="77777777" w:rsidR="00AC68E4" w:rsidRPr="00931978" w:rsidRDefault="00AC68E4"/>
    <w:p w14:paraId="199D813E" w14:textId="77777777" w:rsidR="00AC68E4" w:rsidRPr="00931978" w:rsidRDefault="00AC68E4"/>
    <w:p w14:paraId="4A73F17A" w14:textId="609655F3" w:rsidR="00AC68E4" w:rsidRPr="00931978" w:rsidRDefault="00F27FB3">
      <w:pPr>
        <w:pStyle w:val="2"/>
        <w:spacing w:before="0" w:after="1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3.3</w:t>
      </w:r>
      <w:r>
        <w:rPr>
          <w:rFonts w:ascii="Times New Roman" w:hAnsi="Times New Roman" w:cs="Times New Roman"/>
          <w:sz w:val="22"/>
          <w:szCs w:val="22"/>
        </w:rPr>
        <w:tab/>
      </w:r>
      <w:r w:rsidR="00B64E59" w:rsidRPr="00931978">
        <w:rPr>
          <w:rFonts w:ascii="Times New Roman" w:hAnsi="Times New Roman" w:cs="Times New Roman"/>
          <w:sz w:val="22"/>
          <w:szCs w:val="22"/>
        </w:rPr>
        <w:t>Role Identification</w:t>
      </w:r>
    </w:p>
    <w:p w14:paraId="5D03B9DF" w14:textId="77777777" w:rsidR="00AC68E4" w:rsidRPr="00931978" w:rsidRDefault="00B64E59">
      <w:pPr>
        <w:keepLines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2"/>
          <w:szCs w:val="22"/>
        </w:rPr>
      </w:pPr>
      <w:r w:rsidRPr="00931978">
        <w:rPr>
          <w:rFonts w:eastAsia="Times New Roman"/>
          <w:color w:val="000000"/>
          <w:sz w:val="22"/>
          <w:szCs w:val="22"/>
        </w:rPr>
        <w:t>What are the different roles that members of the team will take on to support its success?  These can be permanently assigned or rotate.  Examples include:</w:t>
      </w:r>
    </w:p>
    <w:p w14:paraId="72FE9712" w14:textId="77777777" w:rsidR="00AC68E4" w:rsidRPr="00855819" w:rsidRDefault="00B64E59">
      <w:pPr>
        <w:numPr>
          <w:ilvl w:val="0"/>
          <w:numId w:val="19"/>
        </w:numPr>
        <w:rPr>
          <w:iCs/>
          <w:sz w:val="22"/>
          <w:szCs w:val="22"/>
        </w:rPr>
      </w:pPr>
      <w:r w:rsidRPr="00855819">
        <w:rPr>
          <w:iCs/>
          <w:sz w:val="22"/>
          <w:szCs w:val="22"/>
        </w:rPr>
        <w:t>Leader</w:t>
      </w:r>
    </w:p>
    <w:p w14:paraId="2BF67F6E" w14:textId="77777777" w:rsidR="00AC68E4" w:rsidRPr="00855819" w:rsidRDefault="00B64E59">
      <w:pPr>
        <w:numPr>
          <w:ilvl w:val="0"/>
          <w:numId w:val="13"/>
        </w:numPr>
        <w:rPr>
          <w:iCs/>
          <w:sz w:val="22"/>
          <w:szCs w:val="22"/>
        </w:rPr>
      </w:pPr>
      <w:proofErr w:type="spellStart"/>
      <w:r w:rsidRPr="00855819">
        <w:rPr>
          <w:iCs/>
          <w:sz w:val="22"/>
          <w:szCs w:val="22"/>
        </w:rPr>
        <w:t>Zhaoyun</w:t>
      </w:r>
      <w:proofErr w:type="spellEnd"/>
      <w:r w:rsidRPr="00855819">
        <w:rPr>
          <w:iCs/>
          <w:sz w:val="22"/>
          <w:szCs w:val="22"/>
        </w:rPr>
        <w:t xml:space="preserve"> Xu</w:t>
      </w:r>
    </w:p>
    <w:p w14:paraId="2A837C66" w14:textId="77777777" w:rsidR="00AC68E4" w:rsidRPr="00855819" w:rsidRDefault="00B64E59">
      <w:pPr>
        <w:pStyle w:val="3"/>
        <w:numPr>
          <w:ilvl w:val="0"/>
          <w:numId w:val="19"/>
        </w:numPr>
        <w:spacing w:before="0" w:after="0"/>
        <w:rPr>
          <w:rFonts w:ascii="Times New Roman" w:eastAsia="Times New Roman" w:hAnsi="Times New Roman" w:cs="Times New Roman"/>
          <w:i w:val="0"/>
          <w:iCs/>
          <w:sz w:val="22"/>
          <w:szCs w:val="22"/>
        </w:rPr>
      </w:pPr>
      <w:bookmarkStart w:id="10" w:name="_2s8eyo1" w:colFirst="0" w:colLast="0"/>
      <w:bookmarkEnd w:id="10"/>
      <w:r w:rsidRPr="00855819">
        <w:rPr>
          <w:rFonts w:ascii="Times New Roman" w:eastAsia="Times New Roman" w:hAnsi="Times New Roman" w:cs="Times New Roman"/>
          <w:i w:val="0"/>
          <w:iCs/>
          <w:sz w:val="22"/>
          <w:szCs w:val="22"/>
        </w:rPr>
        <w:t>Facilitator</w:t>
      </w:r>
    </w:p>
    <w:p w14:paraId="11481BF1" w14:textId="77777777" w:rsidR="00AC68E4" w:rsidRPr="00855819" w:rsidRDefault="00B64E59">
      <w:pPr>
        <w:numPr>
          <w:ilvl w:val="0"/>
          <w:numId w:val="6"/>
        </w:numPr>
        <w:rPr>
          <w:iCs/>
        </w:rPr>
      </w:pPr>
      <w:r w:rsidRPr="00855819">
        <w:rPr>
          <w:iCs/>
        </w:rPr>
        <w:t>Shuqi Wang</w:t>
      </w:r>
    </w:p>
    <w:p w14:paraId="16649996" w14:textId="77777777" w:rsidR="00AC68E4" w:rsidRPr="00855819" w:rsidRDefault="00B64E59">
      <w:pPr>
        <w:numPr>
          <w:ilvl w:val="0"/>
          <w:numId w:val="19"/>
        </w:numPr>
        <w:rPr>
          <w:iCs/>
          <w:sz w:val="22"/>
          <w:szCs w:val="22"/>
        </w:rPr>
      </w:pPr>
      <w:r w:rsidRPr="00855819">
        <w:rPr>
          <w:iCs/>
          <w:sz w:val="22"/>
          <w:szCs w:val="22"/>
        </w:rPr>
        <w:t>Scribe/Secretary</w:t>
      </w:r>
    </w:p>
    <w:p w14:paraId="2C64C957" w14:textId="77777777" w:rsidR="00AC68E4" w:rsidRPr="00855819" w:rsidRDefault="00B64E59">
      <w:pPr>
        <w:numPr>
          <w:ilvl w:val="0"/>
          <w:numId w:val="11"/>
        </w:numPr>
        <w:rPr>
          <w:iCs/>
          <w:sz w:val="22"/>
          <w:szCs w:val="22"/>
        </w:rPr>
      </w:pPr>
      <w:proofErr w:type="spellStart"/>
      <w:r w:rsidRPr="00855819">
        <w:rPr>
          <w:iCs/>
          <w:sz w:val="22"/>
          <w:szCs w:val="22"/>
        </w:rPr>
        <w:t>Yijing</w:t>
      </w:r>
      <w:proofErr w:type="spellEnd"/>
      <w:r w:rsidRPr="00855819">
        <w:rPr>
          <w:iCs/>
          <w:sz w:val="22"/>
          <w:szCs w:val="22"/>
        </w:rPr>
        <w:t xml:space="preserve"> Jia</w:t>
      </w:r>
    </w:p>
    <w:p w14:paraId="318CCAC6" w14:textId="77777777" w:rsidR="00AC68E4" w:rsidRPr="00855819" w:rsidRDefault="00B64E59">
      <w:pPr>
        <w:numPr>
          <w:ilvl w:val="0"/>
          <w:numId w:val="19"/>
        </w:numPr>
        <w:rPr>
          <w:iCs/>
          <w:sz w:val="22"/>
          <w:szCs w:val="22"/>
        </w:rPr>
      </w:pPr>
      <w:r w:rsidRPr="00855819">
        <w:rPr>
          <w:iCs/>
          <w:sz w:val="22"/>
          <w:szCs w:val="22"/>
        </w:rPr>
        <w:t>Resource person/Technical support</w:t>
      </w:r>
    </w:p>
    <w:p w14:paraId="014BE24E" w14:textId="1E77B48A" w:rsidR="00AC68E4" w:rsidRPr="00855819" w:rsidRDefault="00275E7B">
      <w:pPr>
        <w:numPr>
          <w:ilvl w:val="0"/>
          <w:numId w:val="15"/>
        </w:numPr>
        <w:rPr>
          <w:iCs/>
          <w:sz w:val="22"/>
          <w:szCs w:val="22"/>
        </w:rPr>
      </w:pPr>
      <w:proofErr w:type="spellStart"/>
      <w:r w:rsidRPr="00855819">
        <w:rPr>
          <w:rFonts w:hint="eastAsia"/>
          <w:iCs/>
          <w:sz w:val="22"/>
          <w:szCs w:val="22"/>
        </w:rPr>
        <w:t>Z</w:t>
      </w:r>
      <w:r w:rsidRPr="00855819">
        <w:rPr>
          <w:iCs/>
          <w:sz w:val="22"/>
          <w:szCs w:val="22"/>
        </w:rPr>
        <w:t>haoyun</w:t>
      </w:r>
      <w:proofErr w:type="spellEnd"/>
      <w:r w:rsidRPr="00855819">
        <w:rPr>
          <w:iCs/>
          <w:sz w:val="22"/>
          <w:szCs w:val="22"/>
        </w:rPr>
        <w:t xml:space="preserve"> Xu</w:t>
      </w:r>
    </w:p>
    <w:p w14:paraId="57356BAE" w14:textId="77777777" w:rsidR="00AC68E4" w:rsidRPr="00855819" w:rsidRDefault="00B64E59">
      <w:pPr>
        <w:numPr>
          <w:ilvl w:val="0"/>
          <w:numId w:val="19"/>
        </w:numPr>
        <w:rPr>
          <w:iCs/>
          <w:sz w:val="22"/>
          <w:szCs w:val="22"/>
        </w:rPr>
      </w:pPr>
      <w:r w:rsidRPr="00855819">
        <w:rPr>
          <w:iCs/>
          <w:sz w:val="22"/>
          <w:szCs w:val="22"/>
        </w:rPr>
        <w:t>Analyst/ Researcher</w:t>
      </w:r>
    </w:p>
    <w:p w14:paraId="3770C589" w14:textId="58FEC804" w:rsidR="00AC68E4" w:rsidRPr="00855819" w:rsidRDefault="00275E7B" w:rsidP="00275E7B">
      <w:pPr>
        <w:numPr>
          <w:ilvl w:val="0"/>
          <w:numId w:val="15"/>
        </w:numPr>
        <w:rPr>
          <w:iCs/>
          <w:sz w:val="22"/>
          <w:szCs w:val="22"/>
        </w:rPr>
      </w:pPr>
      <w:proofErr w:type="spellStart"/>
      <w:r w:rsidRPr="00855819">
        <w:rPr>
          <w:iCs/>
          <w:sz w:val="22"/>
          <w:szCs w:val="22"/>
        </w:rPr>
        <w:t>Yijing</w:t>
      </w:r>
      <w:proofErr w:type="spellEnd"/>
      <w:r w:rsidRPr="00855819">
        <w:rPr>
          <w:iCs/>
          <w:sz w:val="22"/>
          <w:szCs w:val="22"/>
        </w:rPr>
        <w:t xml:space="preserve"> Jia</w:t>
      </w:r>
    </w:p>
    <w:p w14:paraId="7C56D71B" w14:textId="77777777" w:rsidR="00AC68E4" w:rsidRPr="00855819" w:rsidRDefault="00B64E59">
      <w:pPr>
        <w:numPr>
          <w:ilvl w:val="0"/>
          <w:numId w:val="19"/>
        </w:numPr>
        <w:rPr>
          <w:iCs/>
          <w:sz w:val="22"/>
          <w:szCs w:val="22"/>
        </w:rPr>
      </w:pPr>
      <w:r w:rsidRPr="00855819">
        <w:rPr>
          <w:iCs/>
          <w:sz w:val="22"/>
          <w:szCs w:val="22"/>
        </w:rPr>
        <w:t>Editor</w:t>
      </w:r>
    </w:p>
    <w:p w14:paraId="2A872BCF" w14:textId="77777777" w:rsidR="00AC68E4" w:rsidRPr="00855819" w:rsidRDefault="00B64E59">
      <w:pPr>
        <w:numPr>
          <w:ilvl w:val="0"/>
          <w:numId w:val="16"/>
        </w:numPr>
        <w:rPr>
          <w:iCs/>
          <w:sz w:val="22"/>
          <w:szCs w:val="22"/>
        </w:rPr>
      </w:pPr>
      <w:r w:rsidRPr="00855819">
        <w:rPr>
          <w:iCs/>
          <w:sz w:val="22"/>
          <w:szCs w:val="22"/>
        </w:rPr>
        <w:t>Shuqi Wang</w:t>
      </w:r>
    </w:p>
    <w:p w14:paraId="1EA86790" w14:textId="77777777" w:rsidR="00AC68E4" w:rsidRPr="00855819" w:rsidRDefault="00B64E59">
      <w:pPr>
        <w:numPr>
          <w:ilvl w:val="0"/>
          <w:numId w:val="19"/>
        </w:numPr>
        <w:rPr>
          <w:iCs/>
          <w:sz w:val="22"/>
          <w:szCs w:val="22"/>
        </w:rPr>
      </w:pPr>
      <w:r w:rsidRPr="00855819">
        <w:rPr>
          <w:iCs/>
          <w:sz w:val="22"/>
          <w:szCs w:val="22"/>
        </w:rPr>
        <w:t>Reviewer</w:t>
      </w:r>
    </w:p>
    <w:p w14:paraId="3D99BE1A" w14:textId="77777777" w:rsidR="00AC68E4" w:rsidRPr="00855819" w:rsidRDefault="00B64E59">
      <w:pPr>
        <w:numPr>
          <w:ilvl w:val="0"/>
          <w:numId w:val="17"/>
        </w:numPr>
        <w:rPr>
          <w:iCs/>
          <w:sz w:val="22"/>
          <w:szCs w:val="22"/>
        </w:rPr>
      </w:pPr>
      <w:proofErr w:type="spellStart"/>
      <w:r w:rsidRPr="00855819">
        <w:rPr>
          <w:iCs/>
          <w:sz w:val="22"/>
          <w:szCs w:val="22"/>
        </w:rPr>
        <w:t>Hsuan</w:t>
      </w:r>
      <w:proofErr w:type="spellEnd"/>
      <w:r w:rsidRPr="00855819">
        <w:rPr>
          <w:iCs/>
          <w:sz w:val="22"/>
          <w:szCs w:val="22"/>
        </w:rPr>
        <w:t xml:space="preserve"> Chu Shih</w:t>
      </w:r>
    </w:p>
    <w:p w14:paraId="4E1ECD87" w14:textId="77777777" w:rsidR="00AC68E4" w:rsidRPr="00931978" w:rsidRDefault="00AC68E4">
      <w:pPr>
        <w:rPr>
          <w:sz w:val="22"/>
          <w:szCs w:val="22"/>
        </w:rPr>
      </w:pPr>
    </w:p>
    <w:p w14:paraId="645CD829" w14:textId="77777777" w:rsidR="00AC68E4" w:rsidRPr="00275E7B" w:rsidRDefault="00AC68E4" w:rsidP="00275E7B">
      <w:pPr>
        <w:pStyle w:val="2"/>
        <w:spacing w:before="0" w:after="120"/>
        <w:ind w:left="0" w:firstLine="0"/>
        <w:rPr>
          <w:rFonts w:ascii="Times New Roman" w:eastAsiaTheme="minorEastAsia" w:hAnsi="Times New Roman" w:cs="Times New Roman"/>
          <w:sz w:val="22"/>
          <w:szCs w:val="22"/>
        </w:rPr>
      </w:pPr>
      <w:bookmarkStart w:id="11" w:name="_17dp8vu" w:colFirst="0" w:colLast="0"/>
      <w:bookmarkEnd w:id="11"/>
    </w:p>
    <w:p w14:paraId="58DD9454" w14:textId="0D1D3BF1" w:rsidR="00AC68E4" w:rsidRPr="00931978" w:rsidRDefault="00F27FB3">
      <w:pPr>
        <w:pStyle w:val="2"/>
        <w:spacing w:before="0" w:after="1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3.4</w:t>
      </w:r>
      <w:r>
        <w:rPr>
          <w:rFonts w:ascii="Times New Roman" w:hAnsi="Times New Roman" w:cs="Times New Roman"/>
          <w:sz w:val="22"/>
          <w:szCs w:val="22"/>
        </w:rPr>
        <w:tab/>
      </w:r>
      <w:r w:rsidR="00B64E59" w:rsidRPr="00931978">
        <w:rPr>
          <w:rFonts w:ascii="Times New Roman" w:hAnsi="Times New Roman" w:cs="Times New Roman"/>
          <w:sz w:val="22"/>
          <w:szCs w:val="22"/>
        </w:rPr>
        <w:t>Ground Rules</w:t>
      </w:r>
    </w:p>
    <w:p w14:paraId="479048E3" w14:textId="77777777" w:rsidR="00AC68E4" w:rsidRPr="00931978" w:rsidRDefault="00B64E59">
      <w:pPr>
        <w:keepLines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 w:val="22"/>
          <w:szCs w:val="22"/>
        </w:rPr>
      </w:pPr>
      <w:r w:rsidRPr="00931978">
        <w:rPr>
          <w:rFonts w:eastAsia="Times New Roman"/>
          <w:color w:val="000000"/>
          <w:sz w:val="22"/>
          <w:szCs w:val="22"/>
        </w:rPr>
        <w:t>These are the basic values and operating principles and procedures that will govern your life as a team. They may include such things as:</w:t>
      </w:r>
    </w:p>
    <w:p w14:paraId="0548F54D" w14:textId="77777777" w:rsidR="00AC68E4" w:rsidRPr="00931978" w:rsidRDefault="00B64E59">
      <w:pPr>
        <w:numPr>
          <w:ilvl w:val="0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Work tasks  </w:t>
      </w:r>
    </w:p>
    <w:p w14:paraId="5AF72D5D" w14:textId="77777777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Assigning responsibilities </w:t>
      </w:r>
    </w:p>
    <w:p w14:paraId="579430EF" w14:textId="77777777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Setting deadlines </w:t>
      </w:r>
    </w:p>
    <w:p w14:paraId="6B262D18" w14:textId="77777777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Meeting deadlines </w:t>
      </w:r>
    </w:p>
    <w:p w14:paraId="329CDD9E" w14:textId="77777777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Quality of work </w:t>
      </w:r>
    </w:p>
    <w:p w14:paraId="46EEBF74" w14:textId="77777777" w:rsidR="00AC68E4" w:rsidRPr="00931978" w:rsidRDefault="00AC68E4">
      <w:pPr>
        <w:ind w:left="1440"/>
        <w:rPr>
          <w:sz w:val="22"/>
          <w:szCs w:val="22"/>
        </w:rPr>
      </w:pPr>
    </w:p>
    <w:p w14:paraId="5033A2CD" w14:textId="77777777" w:rsidR="00AC68E4" w:rsidRPr="00931978" w:rsidRDefault="00B64E59">
      <w:pPr>
        <w:numPr>
          <w:ilvl w:val="0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Meetings </w:t>
      </w:r>
    </w:p>
    <w:p w14:paraId="67F96E42" w14:textId="77777777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Attendance Expectations </w:t>
      </w:r>
    </w:p>
    <w:p w14:paraId="6707C75F" w14:textId="77777777" w:rsidR="00AC68E4" w:rsidRPr="00931978" w:rsidRDefault="00B64E59">
      <w:pPr>
        <w:numPr>
          <w:ilvl w:val="0"/>
          <w:numId w:val="7"/>
        </w:numPr>
        <w:rPr>
          <w:sz w:val="22"/>
          <w:szCs w:val="22"/>
        </w:rPr>
      </w:pPr>
      <w:r w:rsidRPr="00931978">
        <w:rPr>
          <w:sz w:val="22"/>
          <w:szCs w:val="22"/>
        </w:rPr>
        <w:t>Full attendance</w:t>
      </w:r>
    </w:p>
    <w:p w14:paraId="307868D8" w14:textId="77777777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lastRenderedPageBreak/>
        <w:t xml:space="preserve">Schedules/times </w:t>
      </w:r>
    </w:p>
    <w:p w14:paraId="165AFE70" w14:textId="77777777" w:rsidR="00AC68E4" w:rsidRPr="00931978" w:rsidRDefault="00B64E59">
      <w:pPr>
        <w:numPr>
          <w:ilvl w:val="0"/>
          <w:numId w:val="10"/>
        </w:numPr>
        <w:rPr>
          <w:sz w:val="22"/>
          <w:szCs w:val="22"/>
        </w:rPr>
      </w:pPr>
      <w:r w:rsidRPr="00931978">
        <w:rPr>
          <w:sz w:val="22"/>
          <w:szCs w:val="22"/>
        </w:rPr>
        <w:t>Monday 15:00 - 16:00</w:t>
      </w:r>
    </w:p>
    <w:p w14:paraId="3BDFCB9B" w14:textId="77777777" w:rsidR="00AC68E4" w:rsidRPr="00931978" w:rsidRDefault="00B64E59">
      <w:pPr>
        <w:numPr>
          <w:ilvl w:val="0"/>
          <w:numId w:val="10"/>
        </w:numPr>
        <w:rPr>
          <w:sz w:val="22"/>
          <w:szCs w:val="22"/>
        </w:rPr>
      </w:pPr>
      <w:r w:rsidRPr="00931978">
        <w:rPr>
          <w:sz w:val="22"/>
          <w:szCs w:val="22"/>
        </w:rPr>
        <w:t>Saturday 17:00 - 18:00</w:t>
      </w:r>
    </w:p>
    <w:p w14:paraId="1392C6A3" w14:textId="77777777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Locations </w:t>
      </w:r>
    </w:p>
    <w:p w14:paraId="00DB2014" w14:textId="038AD6C6" w:rsidR="00AC68E4" w:rsidRPr="00931978" w:rsidRDefault="00B64E59">
      <w:pPr>
        <w:numPr>
          <w:ilvl w:val="0"/>
          <w:numId w:val="20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 Marie </w:t>
      </w:r>
      <w:r w:rsidR="00855819">
        <w:rPr>
          <w:sz w:val="22"/>
          <w:szCs w:val="22"/>
        </w:rPr>
        <w:t>Reay</w:t>
      </w:r>
    </w:p>
    <w:p w14:paraId="716A4FF7" w14:textId="77777777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Coming Prepared </w:t>
      </w:r>
    </w:p>
    <w:p w14:paraId="62FA87B6" w14:textId="15F25020" w:rsidR="00AC68E4" w:rsidRPr="00855819" w:rsidRDefault="00B64E59" w:rsidP="0085581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Protocol </w:t>
      </w:r>
    </w:p>
    <w:p w14:paraId="40353DC3" w14:textId="77777777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Agendas  </w:t>
      </w:r>
    </w:p>
    <w:p w14:paraId="558F4A37" w14:textId="77777777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Notifications </w:t>
      </w:r>
    </w:p>
    <w:p w14:paraId="751EFACA" w14:textId="70FEF214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>Record keeping</w:t>
      </w:r>
      <w:r w:rsidR="00855819">
        <w:rPr>
          <w:sz w:val="22"/>
          <w:szCs w:val="22"/>
        </w:rPr>
        <w:t xml:space="preserve">: </w:t>
      </w:r>
      <w:proofErr w:type="spellStart"/>
      <w:r w:rsidR="00855819">
        <w:rPr>
          <w:sz w:val="22"/>
          <w:szCs w:val="22"/>
        </w:rPr>
        <w:t>Yijing</w:t>
      </w:r>
      <w:proofErr w:type="spellEnd"/>
      <w:r w:rsidR="00855819">
        <w:rPr>
          <w:sz w:val="22"/>
          <w:szCs w:val="22"/>
        </w:rPr>
        <w:t xml:space="preserve"> Jia</w:t>
      </w:r>
    </w:p>
    <w:p w14:paraId="40881D48" w14:textId="77777777" w:rsidR="00AC68E4" w:rsidRPr="00931978" w:rsidRDefault="00AC68E4">
      <w:pPr>
        <w:ind w:left="720"/>
        <w:rPr>
          <w:sz w:val="22"/>
          <w:szCs w:val="22"/>
        </w:rPr>
      </w:pPr>
    </w:p>
    <w:p w14:paraId="40D81D69" w14:textId="77777777" w:rsidR="00AC68E4" w:rsidRPr="00931978" w:rsidRDefault="00B64E59">
      <w:pPr>
        <w:numPr>
          <w:ilvl w:val="0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>Attitude</w:t>
      </w:r>
    </w:p>
    <w:p w14:paraId="3DED1F35" w14:textId="77777777" w:rsidR="00AC68E4" w:rsidRPr="00931978" w:rsidRDefault="00AC68E4">
      <w:pPr>
        <w:rPr>
          <w:sz w:val="22"/>
          <w:szCs w:val="22"/>
        </w:rPr>
      </w:pPr>
    </w:p>
    <w:p w14:paraId="4CD31AD5" w14:textId="77777777" w:rsidR="00AC68E4" w:rsidRPr="00931978" w:rsidRDefault="00B64E59">
      <w:pPr>
        <w:numPr>
          <w:ilvl w:val="0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>Contacting</w:t>
      </w:r>
    </w:p>
    <w:p w14:paraId="59B92A67" w14:textId="77777777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>Method (Zoom, email, phone, on-line etc.)</w:t>
      </w:r>
    </w:p>
    <w:p w14:paraId="2F9CA722" w14:textId="77777777" w:rsidR="00AC68E4" w:rsidRPr="00931978" w:rsidRDefault="00B64E59">
      <w:pPr>
        <w:numPr>
          <w:ilvl w:val="0"/>
          <w:numId w:val="14"/>
        </w:numPr>
        <w:rPr>
          <w:sz w:val="22"/>
          <w:szCs w:val="22"/>
        </w:rPr>
      </w:pPr>
      <w:r w:rsidRPr="00931978">
        <w:rPr>
          <w:sz w:val="22"/>
          <w:szCs w:val="22"/>
        </w:rPr>
        <w:t>Zoom</w:t>
      </w:r>
    </w:p>
    <w:p w14:paraId="27C4848A" w14:textId="77777777" w:rsidR="00AC68E4" w:rsidRPr="00931978" w:rsidRDefault="00B64E59">
      <w:pPr>
        <w:numPr>
          <w:ilvl w:val="0"/>
          <w:numId w:val="14"/>
        </w:numPr>
        <w:rPr>
          <w:sz w:val="22"/>
          <w:szCs w:val="22"/>
        </w:rPr>
      </w:pPr>
      <w:proofErr w:type="spellStart"/>
      <w:r w:rsidRPr="00931978">
        <w:rPr>
          <w:sz w:val="22"/>
          <w:szCs w:val="22"/>
        </w:rPr>
        <w:t>Wechat</w:t>
      </w:r>
      <w:proofErr w:type="spellEnd"/>
    </w:p>
    <w:p w14:paraId="391D7D06" w14:textId="77777777" w:rsidR="00AC68E4" w:rsidRPr="00931978" w:rsidRDefault="00B64E59">
      <w:pPr>
        <w:numPr>
          <w:ilvl w:val="1"/>
          <w:numId w:val="1"/>
        </w:numPr>
        <w:rPr>
          <w:sz w:val="22"/>
          <w:szCs w:val="22"/>
        </w:rPr>
      </w:pPr>
      <w:r w:rsidRPr="00931978">
        <w:rPr>
          <w:sz w:val="22"/>
          <w:szCs w:val="22"/>
        </w:rPr>
        <w:t>Limits</w:t>
      </w:r>
    </w:p>
    <w:p w14:paraId="3B520F52" w14:textId="77777777" w:rsidR="00AC68E4" w:rsidRPr="00931978" w:rsidRDefault="00AC68E4">
      <w:pPr>
        <w:ind w:left="720"/>
        <w:rPr>
          <w:sz w:val="22"/>
          <w:szCs w:val="22"/>
        </w:rPr>
      </w:pPr>
    </w:p>
    <w:p w14:paraId="562282D9" w14:textId="77777777" w:rsidR="00AC68E4" w:rsidRPr="00931978" w:rsidRDefault="00B64E59">
      <w:pPr>
        <w:numPr>
          <w:ilvl w:val="0"/>
          <w:numId w:val="3"/>
        </w:numPr>
        <w:rPr>
          <w:sz w:val="22"/>
          <w:szCs w:val="22"/>
        </w:rPr>
      </w:pPr>
      <w:r w:rsidRPr="00931978">
        <w:rPr>
          <w:sz w:val="22"/>
          <w:szCs w:val="22"/>
        </w:rPr>
        <w:t>What will serve as acceptable excuses</w:t>
      </w:r>
    </w:p>
    <w:p w14:paraId="0502924E" w14:textId="77777777" w:rsidR="00AC68E4" w:rsidRPr="00931978" w:rsidRDefault="0023128B">
      <w:pPr>
        <w:ind w:left="720"/>
        <w:rPr>
          <w:sz w:val="22"/>
          <w:szCs w:val="22"/>
        </w:rPr>
      </w:pPr>
      <w:r w:rsidRPr="00931978">
        <w:rPr>
          <w:sz w:val="22"/>
          <w:szCs w:val="22"/>
        </w:rPr>
        <w:t>Conflicting courses or experiments</w:t>
      </w:r>
    </w:p>
    <w:p w14:paraId="4EB37B26" w14:textId="77777777" w:rsidR="00AC68E4" w:rsidRPr="00931978" w:rsidRDefault="00B64E59">
      <w:pPr>
        <w:numPr>
          <w:ilvl w:val="0"/>
          <w:numId w:val="3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Penalties </w:t>
      </w:r>
    </w:p>
    <w:p w14:paraId="43EDF5B9" w14:textId="09490EB1" w:rsidR="00AC68E4" w:rsidRPr="00400A7D" w:rsidRDefault="0023128B" w:rsidP="00400A7D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  <w:r w:rsidRPr="00931978">
        <w:rPr>
          <w:color w:val="000000"/>
          <w:sz w:val="22"/>
          <w:szCs w:val="22"/>
        </w:rPr>
        <w:t>Make an apology to everyone and buy a meal</w:t>
      </w:r>
    </w:p>
    <w:p w14:paraId="1AF8A4C2" w14:textId="77777777" w:rsidR="00AC68E4" w:rsidRPr="00931978" w:rsidRDefault="00B64E59">
      <w:pPr>
        <w:numPr>
          <w:ilvl w:val="0"/>
          <w:numId w:val="3"/>
        </w:numPr>
        <w:rPr>
          <w:sz w:val="22"/>
          <w:szCs w:val="22"/>
        </w:rPr>
      </w:pPr>
      <w:r w:rsidRPr="00931978">
        <w:rPr>
          <w:sz w:val="22"/>
          <w:szCs w:val="22"/>
        </w:rPr>
        <w:t>How will you maintain configuration control over your work?</w:t>
      </w:r>
    </w:p>
    <w:p w14:paraId="4FD56531" w14:textId="77777777" w:rsidR="00AC68E4" w:rsidRPr="00931978" w:rsidRDefault="00571DB5">
      <w:pPr>
        <w:ind w:left="720"/>
        <w:rPr>
          <w:sz w:val="22"/>
          <w:szCs w:val="22"/>
        </w:rPr>
      </w:pPr>
      <w:r w:rsidRPr="00931978">
        <w:rPr>
          <w:sz w:val="22"/>
          <w:szCs w:val="22"/>
        </w:rPr>
        <w:t>Make meetings regularly and communicate our process and make sure everyone is on their way</w:t>
      </w:r>
    </w:p>
    <w:p w14:paraId="4897E3EA" w14:textId="77777777" w:rsidR="00AC68E4" w:rsidRPr="00931978" w:rsidRDefault="00B64E59">
      <w:pPr>
        <w:numPr>
          <w:ilvl w:val="0"/>
          <w:numId w:val="3"/>
        </w:numPr>
        <w:rPr>
          <w:sz w:val="22"/>
          <w:szCs w:val="22"/>
        </w:rPr>
      </w:pPr>
      <w:r w:rsidRPr="00931978">
        <w:rPr>
          <w:sz w:val="22"/>
          <w:szCs w:val="22"/>
        </w:rPr>
        <w:t xml:space="preserve">How will decisions be made within the group? </w:t>
      </w:r>
    </w:p>
    <w:p w14:paraId="060F5D0E" w14:textId="77777777" w:rsidR="00571DB5" w:rsidRPr="00931978" w:rsidRDefault="00571DB5" w:rsidP="00571DB5">
      <w:pPr>
        <w:ind w:left="720"/>
        <w:rPr>
          <w:sz w:val="22"/>
          <w:szCs w:val="22"/>
        </w:rPr>
      </w:pPr>
      <w:r w:rsidRPr="00931978">
        <w:rPr>
          <w:sz w:val="22"/>
          <w:szCs w:val="22"/>
        </w:rPr>
        <w:t>We will first discuss and choose the best decisions with the highest number of people</w:t>
      </w:r>
    </w:p>
    <w:p w14:paraId="16719BC9" w14:textId="77777777" w:rsidR="00AC68E4" w:rsidRPr="00931978" w:rsidRDefault="00AC68E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1F721C41" w14:textId="77777777" w:rsidR="00AC68E4" w:rsidRPr="00931978" w:rsidRDefault="00AC68E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77B29FDC" w14:textId="77777777" w:rsidR="00AC68E4" w:rsidRPr="00931978" w:rsidRDefault="00B64E59">
      <w:pPr>
        <w:spacing w:after="120"/>
        <w:rPr>
          <w:b/>
          <w:sz w:val="22"/>
          <w:szCs w:val="22"/>
        </w:rPr>
      </w:pPr>
      <w:r w:rsidRPr="00931978">
        <w:rPr>
          <w:b/>
          <w:sz w:val="22"/>
          <w:szCs w:val="22"/>
        </w:rPr>
        <w:t>Conflict Resolution Mechanisms</w:t>
      </w:r>
    </w:p>
    <w:p w14:paraId="1AABA83F" w14:textId="77777777" w:rsidR="00AC68E4" w:rsidRPr="00931978" w:rsidRDefault="00B64E59">
      <w:pPr>
        <w:numPr>
          <w:ilvl w:val="0"/>
          <w:numId w:val="5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>What are potential sources of conflict and how will you deal with them?</w:t>
      </w:r>
    </w:p>
    <w:p w14:paraId="46622CF6" w14:textId="77777777" w:rsidR="00AC68E4" w:rsidRPr="00931978" w:rsidRDefault="00413BDB">
      <w:pPr>
        <w:spacing w:before="120"/>
        <w:ind w:left="720"/>
        <w:rPr>
          <w:sz w:val="22"/>
          <w:szCs w:val="22"/>
        </w:rPr>
      </w:pPr>
      <w:r w:rsidRPr="00931978">
        <w:rPr>
          <w:sz w:val="22"/>
          <w:szCs w:val="22"/>
        </w:rPr>
        <w:t>Conflict can arise when team members have different opinions or approaches to solving a problem. To address this, encourage open and respectful communication, actively listen to different viewpoints, and promote a collaborative problem-solving approach. Finding common ground and compromising where possible can help resolve conflicts arising from differences.</w:t>
      </w:r>
    </w:p>
    <w:p w14:paraId="3F63BC6C" w14:textId="77777777" w:rsidR="00AC68E4" w:rsidRPr="00931978" w:rsidRDefault="00AC68E4">
      <w:pPr>
        <w:rPr>
          <w:sz w:val="22"/>
          <w:szCs w:val="22"/>
        </w:rPr>
      </w:pPr>
    </w:p>
    <w:p w14:paraId="70405A04" w14:textId="5C0582CC" w:rsidR="00AC68E4" w:rsidRPr="00931978" w:rsidRDefault="00F27FB3">
      <w:pPr>
        <w:pStyle w:val="2"/>
        <w:spacing w:before="0" w:after="120"/>
        <w:rPr>
          <w:rFonts w:ascii="Times New Roman" w:hAnsi="Times New Roman" w:cs="Times New Roman"/>
          <w:b w:val="0"/>
          <w:sz w:val="22"/>
          <w:szCs w:val="22"/>
        </w:rPr>
      </w:pPr>
      <w:bookmarkStart w:id="12" w:name="_3rdcrjn" w:colFirst="0" w:colLast="0"/>
      <w:bookmarkEnd w:id="12"/>
      <w:r>
        <w:rPr>
          <w:rFonts w:ascii="Times New Roman" w:hAnsi="Times New Roman" w:cs="Times New Roman"/>
          <w:sz w:val="22"/>
          <w:szCs w:val="22"/>
        </w:rPr>
        <w:t>3.5</w:t>
      </w:r>
      <w:r>
        <w:rPr>
          <w:rFonts w:ascii="Times New Roman" w:hAnsi="Times New Roman" w:cs="Times New Roman"/>
          <w:sz w:val="22"/>
          <w:szCs w:val="22"/>
        </w:rPr>
        <w:tab/>
      </w:r>
      <w:r w:rsidR="00B64E59" w:rsidRPr="00931978">
        <w:rPr>
          <w:rFonts w:ascii="Times New Roman" w:hAnsi="Times New Roman" w:cs="Times New Roman"/>
          <w:sz w:val="22"/>
          <w:szCs w:val="22"/>
        </w:rPr>
        <w:t xml:space="preserve">Preliminary Project Plan </w:t>
      </w:r>
    </w:p>
    <w:p w14:paraId="6FCA4309" w14:textId="77777777" w:rsidR="00AC68E4" w:rsidRPr="00931978" w:rsidRDefault="00B64E59">
      <w:pPr>
        <w:spacing w:after="120"/>
        <w:rPr>
          <w:sz w:val="22"/>
          <w:szCs w:val="22"/>
        </w:rPr>
      </w:pPr>
      <w:r w:rsidRPr="00931978">
        <w:rPr>
          <w:sz w:val="22"/>
          <w:szCs w:val="22"/>
        </w:rPr>
        <w:t>Once the foundation for a successful team has been laid, team members can then begin to plan for the accomplishment of its course project by working on a preliminary project plan. The project plan can be included in the project overview or duplicated also here in the Project Charter. This should include things such as:</w:t>
      </w:r>
    </w:p>
    <w:p w14:paraId="3D7AAC93" w14:textId="77777777" w:rsidR="00AC68E4" w:rsidRPr="00931978" w:rsidRDefault="00AC68E4">
      <w:pPr>
        <w:spacing w:after="120"/>
        <w:rPr>
          <w:sz w:val="22"/>
          <w:szCs w:val="22"/>
        </w:rPr>
      </w:pPr>
    </w:p>
    <w:p w14:paraId="263B6A6E" w14:textId="77777777" w:rsidR="00AC68E4" w:rsidRPr="00931978" w:rsidRDefault="00B64E59">
      <w:pPr>
        <w:numPr>
          <w:ilvl w:val="0"/>
          <w:numId w:val="5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 xml:space="preserve">identification of tasks or processes </w:t>
      </w:r>
    </w:p>
    <w:p w14:paraId="506ECE6F" w14:textId="77777777" w:rsidR="00AC68E4" w:rsidRPr="00931978" w:rsidRDefault="00B64E59">
      <w:pPr>
        <w:numPr>
          <w:ilvl w:val="0"/>
          <w:numId w:val="5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lastRenderedPageBreak/>
        <w:t>member assignments</w:t>
      </w:r>
    </w:p>
    <w:p w14:paraId="45F2554F" w14:textId="77777777" w:rsidR="00AC68E4" w:rsidRPr="00931978" w:rsidRDefault="00B64E59">
      <w:pPr>
        <w:numPr>
          <w:ilvl w:val="0"/>
          <w:numId w:val="5"/>
        </w:numPr>
        <w:spacing w:before="120"/>
        <w:rPr>
          <w:sz w:val="22"/>
          <w:szCs w:val="22"/>
        </w:rPr>
      </w:pPr>
      <w:r w:rsidRPr="00931978">
        <w:rPr>
          <w:sz w:val="22"/>
          <w:szCs w:val="22"/>
        </w:rPr>
        <w:t xml:space="preserve">due dates </w:t>
      </w:r>
    </w:p>
    <w:p w14:paraId="7CBFA17F" w14:textId="77777777" w:rsidR="00AC68E4" w:rsidRPr="00931978" w:rsidRDefault="00AC68E4">
      <w:pPr>
        <w:keepLines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</w:p>
    <w:p w14:paraId="5EA37142" w14:textId="77777777" w:rsidR="00AC68E4" w:rsidRPr="00931978" w:rsidRDefault="00AC68E4">
      <w:pPr>
        <w:keepLines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3F3CCF03" w14:textId="77777777" w:rsidR="00AC68E4" w:rsidRPr="00931978" w:rsidRDefault="00AC68E4">
      <w:pPr>
        <w:keepLines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</w:p>
    <w:p w14:paraId="1ADE7E5C" w14:textId="622FC169" w:rsidR="00AC68E4" w:rsidRPr="00931978" w:rsidRDefault="00515C0C">
      <w:pPr>
        <w:keepLines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2"/>
          <w:szCs w:val="22"/>
        </w:rPr>
      </w:pPr>
      <w:r>
        <w:rPr>
          <w:rFonts w:eastAsia="Times New Roman"/>
          <w:b/>
          <w:color w:val="000000"/>
          <w:sz w:val="22"/>
          <w:szCs w:val="22"/>
        </w:rPr>
        <w:t>3.6</w:t>
      </w:r>
      <w:r>
        <w:rPr>
          <w:rFonts w:eastAsia="Times New Roman"/>
          <w:b/>
          <w:color w:val="000000"/>
          <w:sz w:val="22"/>
          <w:szCs w:val="22"/>
        </w:rPr>
        <w:tab/>
      </w:r>
      <w:r w:rsidR="00B64E59" w:rsidRPr="00931978">
        <w:rPr>
          <w:rFonts w:eastAsia="Times New Roman"/>
          <w:b/>
          <w:color w:val="000000"/>
          <w:sz w:val="22"/>
          <w:szCs w:val="22"/>
        </w:rPr>
        <w:t>Performance criteria</w:t>
      </w:r>
    </w:p>
    <w:p w14:paraId="64A241D9" w14:textId="77777777" w:rsidR="00AC68E4" w:rsidRPr="00931978" w:rsidRDefault="00AC68E4">
      <w:pPr>
        <w:keepLines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3FC5050A" w14:textId="77777777" w:rsidR="00AC68E4" w:rsidRPr="00931978" w:rsidRDefault="00B64E59">
      <w:pPr>
        <w:keepLines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931978">
        <w:rPr>
          <w:rFonts w:eastAsia="Times New Roman"/>
          <w:color w:val="000000"/>
          <w:sz w:val="22"/>
          <w:szCs w:val="22"/>
        </w:rPr>
        <w:t xml:space="preserve">Five performance Criteria with descriptions must be prepared and included in the charter.  </w:t>
      </w:r>
    </w:p>
    <w:p w14:paraId="045F16FF" w14:textId="47E11286" w:rsidR="00AC68E4" w:rsidRDefault="00400A7D">
      <w:pPr>
        <w:keepLines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>"</w:t>
      </w:r>
      <w:proofErr w:type="spellStart"/>
      <w:r w:rsidRPr="00400A7D">
        <w:rPr>
          <w:color w:val="000000"/>
          <w:sz w:val="22"/>
          <w:szCs w:val="22"/>
        </w:rPr>
        <w:t>Proiect</w:t>
      </w:r>
      <w:proofErr w:type="spellEnd"/>
      <w:r w:rsidRPr="00400A7D">
        <w:rPr>
          <w:color w:val="000000"/>
          <w:sz w:val="22"/>
          <w:szCs w:val="22"/>
        </w:rPr>
        <w:t xml:space="preserve"> Outputs</w:t>
      </w:r>
      <w:r>
        <w:rPr>
          <w:color w:val="000000"/>
          <w:sz w:val="22"/>
          <w:szCs w:val="22"/>
        </w:rPr>
        <w:t>”:</w:t>
      </w:r>
    </w:p>
    <w:p w14:paraId="3BD220D2" w14:textId="77777777" w:rsidR="00400A7D" w:rsidRP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Designed technically rigorous and responsible research and evidence-based solutions; </w:t>
      </w:r>
    </w:p>
    <w:p w14:paraId="0741FE7F" w14:textId="77777777" w:rsidR="00400A7D" w:rsidRP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developed evidence-based processes used to gain real-world user or external validation; </w:t>
      </w:r>
    </w:p>
    <w:p w14:paraId="3529EC3D" w14:textId="77777777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clearly documented iterated ideation and prototyping processes; </w:t>
      </w:r>
    </w:p>
    <w:p w14:paraId="56EAF13B" w14:textId="5E065CFB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validated project work by experts; </w:t>
      </w:r>
    </w:p>
    <w:p w14:paraId="7BA21B22" w14:textId="77777777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involved physical and virtual representation of ideas; </w:t>
      </w:r>
    </w:p>
    <w:p w14:paraId="066AFB00" w14:textId="2458BEF2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enabled further opportunities and understandings; </w:t>
      </w:r>
    </w:p>
    <w:p w14:paraId="5D9AECE5" w14:textId="2D99F579" w:rsidR="00400A7D" w:rsidRPr="00931978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>acted on opportunities for new audiences.</w:t>
      </w:r>
    </w:p>
    <w:p w14:paraId="4F01D741" w14:textId="77777777" w:rsidR="00AC68E4" w:rsidRDefault="00AC68E4">
      <w:pPr>
        <w:keepLines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618356F4" w14:textId="326B2EE4" w:rsidR="00400A7D" w:rsidRDefault="00400A7D">
      <w:pPr>
        <w:keepLines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“Team Work”:</w:t>
      </w:r>
    </w:p>
    <w:p w14:paraId="4BA6EE07" w14:textId="77777777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Evolutionary roles; </w:t>
      </w:r>
    </w:p>
    <w:p w14:paraId="5DF117F1" w14:textId="77777777" w:rsidR="00352D63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>engaged experts from specialist fields;</w:t>
      </w:r>
    </w:p>
    <w:p w14:paraId="75148EEB" w14:textId="05306CB2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transcended disciplinary boundaries; </w:t>
      </w:r>
    </w:p>
    <w:p w14:paraId="30430CB8" w14:textId="77777777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supported development of new skills with other team members; </w:t>
      </w:r>
    </w:p>
    <w:p w14:paraId="56ECEE69" w14:textId="77777777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allowed provisions for additional review processes including external stakeholders; </w:t>
      </w:r>
    </w:p>
    <w:p w14:paraId="64B4EE7C" w14:textId="5A830B88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>demonstrated help to other teams to reflect on and improve performance.</w:t>
      </w:r>
    </w:p>
    <w:p w14:paraId="34E14F2A" w14:textId="77777777" w:rsidR="00400A7D" w:rsidRP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</w:p>
    <w:p w14:paraId="0CC31B7F" w14:textId="26767E62" w:rsidR="00400A7D" w:rsidRDefault="00400A7D">
      <w:pPr>
        <w:keepLines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“</w:t>
      </w:r>
      <w:r>
        <w:rPr>
          <w:rFonts w:hint="eastAsia"/>
          <w:color w:val="000000"/>
          <w:sz w:val="22"/>
          <w:szCs w:val="22"/>
        </w:rPr>
        <w:t>C</w:t>
      </w:r>
      <w:r w:rsidRPr="00400A7D">
        <w:rPr>
          <w:color w:val="000000"/>
          <w:sz w:val="22"/>
          <w:szCs w:val="22"/>
        </w:rPr>
        <w:t>ommunication</w:t>
      </w:r>
      <w:r>
        <w:rPr>
          <w:color w:val="000000"/>
          <w:sz w:val="22"/>
          <w:szCs w:val="22"/>
        </w:rPr>
        <w:t>”:</w:t>
      </w:r>
    </w:p>
    <w:p w14:paraId="34C04103" w14:textId="77777777" w:rsidR="00352D63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Established a shared vision; </w:t>
      </w:r>
    </w:p>
    <w:p w14:paraId="3A908472" w14:textId="2DC68A9C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established trust between all stakeholders; </w:t>
      </w:r>
    </w:p>
    <w:p w14:paraId="59058971" w14:textId="77777777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developed common models of practice and professional communication; </w:t>
      </w:r>
    </w:p>
    <w:p w14:paraId="607E2396" w14:textId="77777777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 xml:space="preserve">communicated, listened actively with outside audiences; </w:t>
      </w:r>
    </w:p>
    <w:p w14:paraId="17625532" w14:textId="163092D8" w:rsidR="00400A7D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  <w:r w:rsidRPr="00400A7D">
        <w:rPr>
          <w:color w:val="000000"/>
          <w:sz w:val="22"/>
          <w:szCs w:val="22"/>
        </w:rPr>
        <w:t>empowered members to engage with new audiences.</w:t>
      </w:r>
    </w:p>
    <w:p w14:paraId="371658BB" w14:textId="77777777" w:rsidR="00400A7D" w:rsidRPr="00931978" w:rsidRDefault="00400A7D" w:rsidP="00400A7D">
      <w:pPr>
        <w:keepLines/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2"/>
          <w:szCs w:val="22"/>
        </w:rPr>
      </w:pPr>
    </w:p>
    <w:p w14:paraId="14ABAF4F" w14:textId="490F2951" w:rsidR="00AC68E4" w:rsidRPr="00931978" w:rsidRDefault="00515C0C">
      <w:pPr>
        <w:keepLines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>
        <w:rPr>
          <w:rFonts w:eastAsia="Times New Roman"/>
          <w:b/>
          <w:color w:val="000000"/>
          <w:sz w:val="22"/>
          <w:szCs w:val="22"/>
        </w:rPr>
        <w:t>3.7</w:t>
      </w:r>
      <w:r>
        <w:rPr>
          <w:rFonts w:eastAsia="Times New Roman"/>
          <w:b/>
          <w:color w:val="000000"/>
          <w:sz w:val="22"/>
          <w:szCs w:val="22"/>
        </w:rPr>
        <w:tab/>
      </w:r>
      <w:r w:rsidR="00B64E59" w:rsidRPr="00931978">
        <w:rPr>
          <w:rFonts w:eastAsia="Times New Roman"/>
          <w:b/>
          <w:color w:val="000000"/>
          <w:sz w:val="22"/>
          <w:szCs w:val="22"/>
        </w:rPr>
        <w:t>Team Member Sign Off:</w:t>
      </w:r>
      <w:r w:rsidR="00B64E59" w:rsidRPr="00931978">
        <w:rPr>
          <w:rFonts w:eastAsia="Times New Roman"/>
          <w:color w:val="000000"/>
          <w:sz w:val="22"/>
          <w:szCs w:val="22"/>
        </w:rPr>
        <w:t xml:space="preserve"> </w:t>
      </w:r>
    </w:p>
    <w:p w14:paraId="1971233F" w14:textId="77777777" w:rsidR="00AC68E4" w:rsidRPr="00931978" w:rsidRDefault="00AC68E4">
      <w:pPr>
        <w:keepLines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2461EE8C" w14:textId="77777777" w:rsidR="00AC68E4" w:rsidRPr="00931978" w:rsidRDefault="00B64E59">
      <w:pPr>
        <w:keepLines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931978">
        <w:rPr>
          <w:rFonts w:eastAsia="Times New Roman"/>
          <w:color w:val="000000"/>
          <w:sz w:val="22"/>
          <w:szCs w:val="22"/>
        </w:rPr>
        <w:t xml:space="preserve">I have participated in the development or review of this charter and agree to it. </w:t>
      </w:r>
    </w:p>
    <w:p w14:paraId="5C092F59" w14:textId="77777777" w:rsidR="00AC68E4" w:rsidRPr="00931978" w:rsidRDefault="00AC68E4">
      <w:pPr>
        <w:keepLines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676A55E7" w14:textId="77777777" w:rsidR="00AC68E4" w:rsidRPr="00931978" w:rsidRDefault="00B64E59">
      <w:pPr>
        <w:keepLines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  <w:r w:rsidRPr="00931978">
        <w:rPr>
          <w:rFonts w:eastAsia="Times New Roman"/>
          <w:color w:val="000000"/>
          <w:sz w:val="22"/>
          <w:szCs w:val="22"/>
        </w:rPr>
        <w:t>Team Member: __u7443726_Hsu</w:t>
      </w:r>
      <w:r w:rsidRPr="00931978">
        <w:rPr>
          <w:sz w:val="22"/>
          <w:szCs w:val="22"/>
        </w:rPr>
        <w:t>an Chu Shih</w:t>
      </w:r>
      <w:r w:rsidRPr="00931978">
        <w:rPr>
          <w:rFonts w:eastAsia="Times New Roman"/>
          <w:color w:val="000000"/>
          <w:sz w:val="22"/>
          <w:szCs w:val="22"/>
        </w:rPr>
        <w:t xml:space="preserve">______      </w:t>
      </w:r>
    </w:p>
    <w:p w14:paraId="756E6052" w14:textId="77777777" w:rsidR="00AC68E4" w:rsidRPr="00931978" w:rsidRDefault="00B64E59">
      <w:pPr>
        <w:keepLines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  <w:r w:rsidRPr="00931978">
        <w:rPr>
          <w:rFonts w:eastAsia="Times New Roman"/>
          <w:color w:val="000000"/>
          <w:sz w:val="22"/>
          <w:szCs w:val="22"/>
        </w:rPr>
        <w:t>Team Member: __</w:t>
      </w:r>
      <w:r w:rsidRPr="00931978">
        <w:rPr>
          <w:sz w:val="22"/>
          <w:szCs w:val="22"/>
        </w:rPr>
        <w:t>u7566045</w:t>
      </w:r>
      <w:r w:rsidRPr="00931978">
        <w:rPr>
          <w:rFonts w:eastAsia="Times New Roman"/>
          <w:color w:val="000000"/>
          <w:sz w:val="22"/>
          <w:szCs w:val="22"/>
        </w:rPr>
        <w:t>_</w:t>
      </w:r>
      <w:r w:rsidRPr="00931978">
        <w:rPr>
          <w:sz w:val="22"/>
          <w:szCs w:val="22"/>
        </w:rPr>
        <w:t>Yijing Jia</w:t>
      </w:r>
      <w:r w:rsidRPr="00931978">
        <w:rPr>
          <w:rFonts w:eastAsia="Times New Roman"/>
          <w:color w:val="000000"/>
          <w:sz w:val="22"/>
          <w:szCs w:val="22"/>
        </w:rPr>
        <w:t xml:space="preserve">___________      </w:t>
      </w:r>
    </w:p>
    <w:p w14:paraId="26722F17" w14:textId="77777777" w:rsidR="00AC68E4" w:rsidRPr="00931978" w:rsidRDefault="00B64E59">
      <w:pPr>
        <w:keepLines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  <w:r w:rsidRPr="00931978">
        <w:rPr>
          <w:rFonts w:eastAsia="Times New Roman"/>
          <w:color w:val="000000"/>
          <w:sz w:val="22"/>
          <w:szCs w:val="22"/>
        </w:rPr>
        <w:t xml:space="preserve">Team Member: __u7666744 Shuqi Wang_______________      </w:t>
      </w:r>
    </w:p>
    <w:p w14:paraId="05853E3B" w14:textId="77777777" w:rsidR="00AC68E4" w:rsidRPr="00931978" w:rsidRDefault="00B64E59">
      <w:pPr>
        <w:keepLines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  <w:r w:rsidRPr="00931978">
        <w:rPr>
          <w:rFonts w:eastAsia="Times New Roman"/>
          <w:color w:val="000000"/>
          <w:sz w:val="22"/>
          <w:szCs w:val="22"/>
        </w:rPr>
        <w:t>Team Member: __</w:t>
      </w:r>
      <w:r w:rsidRPr="00931978">
        <w:rPr>
          <w:sz w:val="22"/>
          <w:szCs w:val="22"/>
        </w:rPr>
        <w:t xml:space="preserve">u7558707 </w:t>
      </w:r>
      <w:proofErr w:type="spellStart"/>
      <w:r w:rsidRPr="00931978">
        <w:rPr>
          <w:sz w:val="22"/>
          <w:szCs w:val="22"/>
        </w:rPr>
        <w:t>Zhaoyun</w:t>
      </w:r>
      <w:proofErr w:type="spellEnd"/>
      <w:r w:rsidRPr="00931978">
        <w:rPr>
          <w:sz w:val="22"/>
          <w:szCs w:val="22"/>
        </w:rPr>
        <w:t xml:space="preserve"> Xu</w:t>
      </w:r>
      <w:r w:rsidRPr="00931978">
        <w:rPr>
          <w:rFonts w:eastAsia="Times New Roman"/>
          <w:color w:val="000000"/>
          <w:sz w:val="22"/>
          <w:szCs w:val="22"/>
        </w:rPr>
        <w:t xml:space="preserve">_______________   </w:t>
      </w:r>
    </w:p>
    <w:p w14:paraId="47334E5C" w14:textId="77777777" w:rsidR="00AC68E4" w:rsidRPr="00931978" w:rsidRDefault="00AC68E4">
      <w:pPr>
        <w:keepLines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</w:p>
    <w:p w14:paraId="1651FA2A" w14:textId="48493A73" w:rsidR="00AC68E4" w:rsidRPr="00931978" w:rsidRDefault="00B64E59">
      <w:pPr>
        <w:keepLines/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2"/>
          <w:szCs w:val="22"/>
        </w:rPr>
      </w:pPr>
      <w:r w:rsidRPr="00931978">
        <w:rPr>
          <w:rFonts w:eastAsia="Times New Roman"/>
          <w:color w:val="000000"/>
          <w:sz w:val="22"/>
          <w:szCs w:val="22"/>
        </w:rPr>
        <w:t>Seminar tutor: __</w:t>
      </w:r>
      <w:r w:rsidR="00CF188A" w:rsidRPr="00CF188A">
        <w:t xml:space="preserve"> </w:t>
      </w:r>
      <w:r w:rsidR="00CF188A" w:rsidRPr="00CF188A">
        <w:rPr>
          <w:rFonts w:eastAsia="Times New Roman"/>
          <w:color w:val="000000"/>
          <w:sz w:val="22"/>
          <w:szCs w:val="22"/>
        </w:rPr>
        <w:t xml:space="preserve">Hamed </w:t>
      </w:r>
      <w:proofErr w:type="spellStart"/>
      <w:r w:rsidR="00CF188A" w:rsidRPr="00CF188A">
        <w:rPr>
          <w:rFonts w:eastAsia="Times New Roman"/>
          <w:color w:val="000000"/>
          <w:sz w:val="22"/>
          <w:szCs w:val="22"/>
        </w:rPr>
        <w:t>Aboutorab</w:t>
      </w:r>
      <w:proofErr w:type="spellEnd"/>
      <w:r w:rsidRPr="00931978">
        <w:rPr>
          <w:rFonts w:eastAsia="Times New Roman"/>
          <w:color w:val="000000"/>
          <w:sz w:val="22"/>
          <w:szCs w:val="22"/>
        </w:rPr>
        <w:t xml:space="preserve">_____        </w:t>
      </w:r>
    </w:p>
    <w:p w14:paraId="61F6CF75" w14:textId="77777777" w:rsidR="00AC68E4" w:rsidRPr="00931978" w:rsidRDefault="00AC68E4">
      <w:pPr>
        <w:keepLines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14:paraId="5481B02B" w14:textId="1161EFA4" w:rsidR="00AC68E4" w:rsidRPr="00931978" w:rsidRDefault="00B64E59">
      <w:pPr>
        <w:keepLines/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  <w:r w:rsidRPr="00931978">
        <w:rPr>
          <w:rFonts w:eastAsia="Times New Roman"/>
          <w:color w:val="000000"/>
          <w:sz w:val="22"/>
          <w:szCs w:val="22"/>
        </w:rPr>
        <w:t>Date:</w:t>
      </w:r>
      <w:r w:rsidR="00CF188A">
        <w:rPr>
          <w:rFonts w:eastAsia="Times New Roman"/>
          <w:color w:val="000000"/>
          <w:sz w:val="22"/>
          <w:szCs w:val="22"/>
        </w:rPr>
        <w:t xml:space="preserve"> 27/05/2023</w:t>
      </w:r>
    </w:p>
    <w:sectPr w:rsidR="00AC68E4" w:rsidRPr="0093197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AC31F" w14:textId="77777777" w:rsidR="00AA4E6C" w:rsidRDefault="00AA4E6C">
      <w:r>
        <w:separator/>
      </w:r>
    </w:p>
  </w:endnote>
  <w:endnote w:type="continuationSeparator" w:id="0">
    <w:p w14:paraId="56CB3A6F" w14:textId="77777777" w:rsidR="00AA4E6C" w:rsidRDefault="00AA4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C040D" w14:textId="77777777" w:rsidR="00AC68E4" w:rsidRDefault="00AC68E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</w:p>
  <w:p w14:paraId="50944266" w14:textId="77777777" w:rsidR="00AC68E4" w:rsidRDefault="00B64E5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  <w:r>
      <w:rPr>
        <w:color w:val="000000"/>
      </w:rPr>
      <w:fldChar w:fldCharType="begin"/>
    </w:r>
    <w:r>
      <w:rPr>
        <w:rFonts w:eastAsia="Times New Roman"/>
        <w:color w:val="000000"/>
      </w:rPr>
      <w:instrText>PAGE</w:instrText>
    </w:r>
    <w:r>
      <w:rPr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0C1A9" w14:textId="77777777" w:rsidR="00AC68E4" w:rsidRDefault="00AC68E4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tbl>
    <w:tblPr>
      <w:tblStyle w:val="a7"/>
      <w:tblW w:w="9486" w:type="dxa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AC68E4" w14:paraId="5CE16303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28245E4" w14:textId="77777777" w:rsidR="00AC68E4" w:rsidRDefault="00B64E59">
          <w:pPr>
            <w:ind w:right="360"/>
          </w:pPr>
          <w:r>
            <w:t>Commercial in Confidence</w:t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4ABFF8F8" w14:textId="77777777" w:rsidR="00AC68E4" w:rsidRDefault="00B64E59">
          <w:pPr>
            <w:jc w:val="center"/>
            <w:rPr>
              <w:color w:val="C00000"/>
            </w:rPr>
          </w:pPr>
          <w:proofErr w:type="spellStart"/>
          <w:r>
            <w:rPr>
              <w:color w:val="C00000"/>
            </w:rPr>
            <w:t>eXemplar</w:t>
          </w:r>
          <w:proofErr w:type="spellEnd"/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41BF2453" w14:textId="77777777" w:rsidR="00AC68E4" w:rsidRDefault="00B64E59">
          <w:r>
            <w:t xml:space="preserve">                      Page 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413BDB">
            <w:rPr>
              <w:noProof/>
            </w:rPr>
            <w:t>9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 w:rsidR="00413BDB">
            <w:rPr>
              <w:noProof/>
            </w:rPr>
            <w:t>10</w:t>
          </w:r>
          <w:r>
            <w:fldChar w:fldCharType="end"/>
          </w:r>
        </w:p>
      </w:tc>
    </w:tr>
  </w:tbl>
  <w:p w14:paraId="4DA04248" w14:textId="77777777" w:rsidR="00AC68E4" w:rsidRDefault="00AC68E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E0409" w14:textId="77777777" w:rsidR="00AC68E4" w:rsidRDefault="00AC68E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1210D" w14:textId="77777777" w:rsidR="00AA4E6C" w:rsidRDefault="00AA4E6C">
      <w:r>
        <w:separator/>
      </w:r>
    </w:p>
  </w:footnote>
  <w:footnote w:type="continuationSeparator" w:id="0">
    <w:p w14:paraId="5EFE2ECE" w14:textId="77777777" w:rsidR="00AA4E6C" w:rsidRDefault="00AA4E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872D9" w14:textId="77777777" w:rsidR="00AC68E4" w:rsidRDefault="00AC68E4">
    <w:pPr>
      <w:pBdr>
        <w:top w:val="single" w:sz="6" w:space="1" w:color="000000"/>
      </w:pBdr>
    </w:pPr>
  </w:p>
  <w:p w14:paraId="6C9A97A1" w14:textId="77777777" w:rsidR="00AC68E4" w:rsidRDefault="00B64E59">
    <w:pPr>
      <w:pBdr>
        <w:bottom w:val="single" w:sz="6" w:space="0" w:color="000000"/>
      </w:pBdr>
      <w:rPr>
        <w:b/>
        <w:sz w:val="44"/>
        <w:szCs w:val="44"/>
      </w:rPr>
    </w:pPr>
    <w:r>
      <w:rPr>
        <w:b/>
        <w:sz w:val="44"/>
        <w:szCs w:val="44"/>
      </w:rPr>
      <w:t>Professional Practice 2</w:t>
    </w:r>
  </w:p>
  <w:p w14:paraId="01B7E4CE" w14:textId="77777777" w:rsidR="00AC68E4" w:rsidRDefault="00AC68E4">
    <w:pPr>
      <w:pBdr>
        <w:bottom w:val="single" w:sz="6" w:space="0" w:color="000000"/>
      </w:pBdr>
      <w:rPr>
        <w:b/>
        <w:sz w:val="36"/>
        <w:szCs w:val="36"/>
      </w:rPr>
    </w:pPr>
  </w:p>
  <w:p w14:paraId="06D15E86" w14:textId="77777777" w:rsidR="00AC68E4" w:rsidRDefault="00AC68E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14053" w14:textId="77777777" w:rsidR="00AC68E4" w:rsidRDefault="00AC68E4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tbl>
    <w:tblPr>
      <w:tblStyle w:val="a6"/>
      <w:tblW w:w="9558" w:type="dxa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00" w:firstRow="0" w:lastRow="0" w:firstColumn="0" w:lastColumn="0" w:noHBand="0" w:noVBand="0"/>
    </w:tblPr>
    <w:tblGrid>
      <w:gridCol w:w="6345"/>
      <w:gridCol w:w="3213"/>
    </w:tblGrid>
    <w:tr w:rsidR="00AC68E4" w14:paraId="325E75D7" w14:textId="77777777">
      <w:tc>
        <w:tcPr>
          <w:tcW w:w="6345" w:type="dxa"/>
        </w:tcPr>
        <w:p w14:paraId="0BDD7670" w14:textId="77777777" w:rsidR="00AC68E4" w:rsidRDefault="00B64E59">
          <w:r>
            <w:t>Handbook</w:t>
          </w:r>
        </w:p>
      </w:tc>
      <w:tc>
        <w:tcPr>
          <w:tcW w:w="3213" w:type="dxa"/>
        </w:tcPr>
        <w:p w14:paraId="4A1568B3" w14:textId="7E246151" w:rsidR="00AC68E4" w:rsidRDefault="00B64E59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</w:t>
          </w:r>
          <w:r w:rsidR="00380991">
            <w:t>4</w:t>
          </w:r>
          <w:r>
            <w:t>.0</w:t>
          </w:r>
        </w:p>
      </w:tc>
    </w:tr>
    <w:tr w:rsidR="00AC68E4" w14:paraId="032D06BA" w14:textId="77777777">
      <w:tc>
        <w:tcPr>
          <w:tcW w:w="6345" w:type="dxa"/>
        </w:tcPr>
        <w:p w14:paraId="6CDB98A3" w14:textId="77777777" w:rsidR="00AC68E4" w:rsidRDefault="00B64E59">
          <w:r>
            <w:t xml:space="preserve">Project Proposal  </w:t>
          </w:r>
        </w:p>
      </w:tc>
      <w:tc>
        <w:tcPr>
          <w:tcW w:w="3213" w:type="dxa"/>
        </w:tcPr>
        <w:p w14:paraId="3F7B95C2" w14:textId="09F2438C" w:rsidR="00AC68E4" w:rsidRDefault="00B64E59">
          <w:r>
            <w:t xml:space="preserve">  Date:  </w:t>
          </w:r>
          <w:r w:rsidR="00380991">
            <w:t>27</w:t>
          </w:r>
          <w:r>
            <w:t>/05/2023</w:t>
          </w:r>
        </w:p>
      </w:tc>
    </w:tr>
    <w:tr w:rsidR="00AC68E4" w14:paraId="33436819" w14:textId="77777777">
      <w:tc>
        <w:tcPr>
          <w:tcW w:w="9558" w:type="dxa"/>
          <w:gridSpan w:val="2"/>
        </w:tcPr>
        <w:p w14:paraId="7167B97A" w14:textId="77777777" w:rsidR="00AC68E4" w:rsidRDefault="00B64E59">
          <w:r>
            <w:t xml:space="preserve">PCX 006 HBK </w:t>
          </w:r>
        </w:p>
      </w:tc>
    </w:tr>
  </w:tbl>
  <w:p w14:paraId="3BFD4B58" w14:textId="77777777" w:rsidR="00AC68E4" w:rsidRDefault="00AC68E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57F25" w14:textId="77777777" w:rsidR="00AC68E4" w:rsidRDefault="00AC68E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0E12"/>
    <w:multiLevelType w:val="multilevel"/>
    <w:tmpl w:val="177AF612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B392D8D"/>
    <w:multiLevelType w:val="multilevel"/>
    <w:tmpl w:val="514EAB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E6D2E26"/>
    <w:multiLevelType w:val="multilevel"/>
    <w:tmpl w:val="620CD7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2E75F9B"/>
    <w:multiLevelType w:val="multilevel"/>
    <w:tmpl w:val="F998CE82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15FC250D"/>
    <w:multiLevelType w:val="multilevel"/>
    <w:tmpl w:val="52A4DEE4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5" w15:restartNumberingAfterBreak="0">
    <w:nsid w:val="1831487B"/>
    <w:multiLevelType w:val="multilevel"/>
    <w:tmpl w:val="BB94CC2C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6" w15:restartNumberingAfterBreak="0">
    <w:nsid w:val="1C4B31C5"/>
    <w:multiLevelType w:val="multilevel"/>
    <w:tmpl w:val="15604310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1CBB6C57"/>
    <w:multiLevelType w:val="multilevel"/>
    <w:tmpl w:val="2BD618E0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232C0BFB"/>
    <w:multiLevelType w:val="multilevel"/>
    <w:tmpl w:val="BA44595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4042F43"/>
    <w:multiLevelType w:val="multilevel"/>
    <w:tmpl w:val="B19064A6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0" w15:restartNumberingAfterBreak="0">
    <w:nsid w:val="3CAC4A5C"/>
    <w:multiLevelType w:val="multilevel"/>
    <w:tmpl w:val="C91CF4AA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1" w15:restartNumberingAfterBreak="0">
    <w:nsid w:val="3E405A8F"/>
    <w:multiLevelType w:val="multilevel"/>
    <w:tmpl w:val="DCCACCDE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2" w15:restartNumberingAfterBreak="0">
    <w:nsid w:val="41FC0F79"/>
    <w:multiLevelType w:val="multilevel"/>
    <w:tmpl w:val="6C9636B0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decimal"/>
      <w:lvlText w:val="%1.%2"/>
      <w:lvlJc w:val="left"/>
      <w:pPr>
        <w:ind w:left="0" w:firstLine="0"/>
      </w:pPr>
    </w:lvl>
    <w:lvl w:ilvl="2">
      <w:start w:val="1"/>
      <w:numFmt w:val="decimal"/>
      <w:lvlText w:val="%1.%2.%3"/>
      <w:lvlJc w:val="left"/>
      <w:pPr>
        <w:ind w:left="0" w:firstLine="0"/>
      </w:pPr>
    </w:lvl>
    <w:lvl w:ilvl="3">
      <w:start w:val="1"/>
      <w:numFmt w:val="decimal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0" w:firstLine="0"/>
      </w:pPr>
    </w:lvl>
    <w:lvl w:ilvl="5">
      <w:start w:val="1"/>
      <w:numFmt w:val="decimal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ind w:left="0" w:firstLine="0"/>
      </w:pPr>
    </w:lvl>
    <w:lvl w:ilvl="7">
      <w:start w:val="1"/>
      <w:numFmt w:val="decimal"/>
      <w:lvlText w:val="%1.%2.%3.%4.%5.%6.%7.%8"/>
      <w:lvlJc w:val="left"/>
      <w:pPr>
        <w:ind w:left="0" w:firstLine="0"/>
      </w:pPr>
    </w:lvl>
    <w:lvl w:ilvl="8">
      <w:start w:val="1"/>
      <w:numFmt w:val="decimal"/>
      <w:lvlText w:val="%1.%2.%3.%4.%5.%6.%7.%8.%9"/>
      <w:lvlJc w:val="left"/>
      <w:pPr>
        <w:ind w:left="0" w:firstLine="0"/>
      </w:pPr>
    </w:lvl>
  </w:abstractNum>
  <w:abstractNum w:abstractNumId="13" w15:restartNumberingAfterBreak="0">
    <w:nsid w:val="46235CE5"/>
    <w:multiLevelType w:val="multilevel"/>
    <w:tmpl w:val="2BC2F576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4" w15:restartNumberingAfterBreak="0">
    <w:nsid w:val="47F1386C"/>
    <w:multiLevelType w:val="multilevel"/>
    <w:tmpl w:val="761440AA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5" w15:restartNumberingAfterBreak="0">
    <w:nsid w:val="4FC80047"/>
    <w:multiLevelType w:val="multilevel"/>
    <w:tmpl w:val="ABA451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D5F41C7"/>
    <w:multiLevelType w:val="multilevel"/>
    <w:tmpl w:val="4176A5D4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7" w15:restartNumberingAfterBreak="0">
    <w:nsid w:val="663C6B43"/>
    <w:multiLevelType w:val="multilevel"/>
    <w:tmpl w:val="86B8AC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73247A3F"/>
    <w:multiLevelType w:val="multilevel"/>
    <w:tmpl w:val="4FFCE894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9" w15:restartNumberingAfterBreak="0">
    <w:nsid w:val="78C0294B"/>
    <w:multiLevelType w:val="multilevel"/>
    <w:tmpl w:val="CAE4138E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20" w15:restartNumberingAfterBreak="0">
    <w:nsid w:val="7A3358AC"/>
    <w:multiLevelType w:val="multilevel"/>
    <w:tmpl w:val="FFDEA59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721854958">
    <w:abstractNumId w:val="15"/>
  </w:num>
  <w:num w:numId="2" w16cid:durableId="1859390937">
    <w:abstractNumId w:val="14"/>
  </w:num>
  <w:num w:numId="3" w16cid:durableId="1733578541">
    <w:abstractNumId w:val="2"/>
  </w:num>
  <w:num w:numId="4" w16cid:durableId="1615288050">
    <w:abstractNumId w:val="20"/>
  </w:num>
  <w:num w:numId="5" w16cid:durableId="438137352">
    <w:abstractNumId w:val="1"/>
  </w:num>
  <w:num w:numId="6" w16cid:durableId="78992847">
    <w:abstractNumId w:val="6"/>
  </w:num>
  <w:num w:numId="7" w16cid:durableId="1503010063">
    <w:abstractNumId w:val="5"/>
  </w:num>
  <w:num w:numId="8" w16cid:durableId="280887523">
    <w:abstractNumId w:val="4"/>
  </w:num>
  <w:num w:numId="9" w16cid:durableId="380786806">
    <w:abstractNumId w:val="12"/>
  </w:num>
  <w:num w:numId="10" w16cid:durableId="304899410">
    <w:abstractNumId w:val="11"/>
  </w:num>
  <w:num w:numId="11" w16cid:durableId="1939823778">
    <w:abstractNumId w:val="18"/>
  </w:num>
  <w:num w:numId="12" w16cid:durableId="1433235282">
    <w:abstractNumId w:val="7"/>
  </w:num>
  <w:num w:numId="13" w16cid:durableId="646204451">
    <w:abstractNumId w:val="13"/>
  </w:num>
  <w:num w:numId="14" w16cid:durableId="2068334596">
    <w:abstractNumId w:val="9"/>
  </w:num>
  <w:num w:numId="15" w16cid:durableId="1508448594">
    <w:abstractNumId w:val="16"/>
  </w:num>
  <w:num w:numId="16" w16cid:durableId="1428963109">
    <w:abstractNumId w:val="3"/>
  </w:num>
  <w:num w:numId="17" w16cid:durableId="371809684">
    <w:abstractNumId w:val="0"/>
  </w:num>
  <w:num w:numId="18" w16cid:durableId="486828449">
    <w:abstractNumId w:val="17"/>
  </w:num>
  <w:num w:numId="19" w16cid:durableId="1367365844">
    <w:abstractNumId w:val="8"/>
  </w:num>
  <w:num w:numId="20" w16cid:durableId="1757048090">
    <w:abstractNumId w:val="19"/>
  </w:num>
  <w:num w:numId="21" w16cid:durableId="4981069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MDe2NLcwMDc3tTRT0lEKTi0uzszPAykwqgUAZoghcywAAAA="/>
  </w:docVars>
  <w:rsids>
    <w:rsidRoot w:val="00AC68E4"/>
    <w:rsid w:val="00027C04"/>
    <w:rsid w:val="00082259"/>
    <w:rsid w:val="000D6814"/>
    <w:rsid w:val="0023128B"/>
    <w:rsid w:val="00275E7B"/>
    <w:rsid w:val="003515EF"/>
    <w:rsid w:val="00352D63"/>
    <w:rsid w:val="00380991"/>
    <w:rsid w:val="00400A7D"/>
    <w:rsid w:val="00413BDB"/>
    <w:rsid w:val="00515C0C"/>
    <w:rsid w:val="00571DB5"/>
    <w:rsid w:val="00835503"/>
    <w:rsid w:val="00855819"/>
    <w:rsid w:val="008710FA"/>
    <w:rsid w:val="0087669B"/>
    <w:rsid w:val="00931978"/>
    <w:rsid w:val="00992133"/>
    <w:rsid w:val="00A52EBF"/>
    <w:rsid w:val="00A81DD6"/>
    <w:rsid w:val="00AA4E6C"/>
    <w:rsid w:val="00AC68E4"/>
    <w:rsid w:val="00B25421"/>
    <w:rsid w:val="00B64E59"/>
    <w:rsid w:val="00C96C0C"/>
    <w:rsid w:val="00CF188A"/>
    <w:rsid w:val="00D04BFB"/>
    <w:rsid w:val="00DE2D0C"/>
    <w:rsid w:val="00EE09A2"/>
    <w:rsid w:val="00F147EB"/>
    <w:rsid w:val="00F2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768C7E"/>
  <w15:docId w15:val="{F033C62F-A2B9-4E7F-AF4D-65E6E815C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275E7B"/>
  </w:style>
  <w:style w:type="paragraph" w:styleId="1">
    <w:name w:val="heading 1"/>
    <w:basedOn w:val="a"/>
    <w:next w:val="a"/>
    <w:pPr>
      <w:keepNext/>
      <w:spacing w:before="120" w:after="60"/>
      <w:ind w:left="720" w:hanging="720"/>
      <w:outlineLvl w:val="0"/>
    </w:pPr>
    <w:rPr>
      <w:rFonts w:ascii="Arial" w:eastAsia="Arial" w:hAnsi="Arial" w:cs="Arial"/>
      <w:b/>
    </w:rPr>
  </w:style>
  <w:style w:type="paragraph" w:styleId="2">
    <w:name w:val="heading 2"/>
    <w:basedOn w:val="a"/>
    <w:next w:val="a"/>
    <w:pPr>
      <w:keepNext/>
      <w:spacing w:before="120" w:after="60"/>
      <w:ind w:left="720" w:hanging="720"/>
      <w:outlineLvl w:val="1"/>
    </w:pPr>
    <w:rPr>
      <w:rFonts w:ascii="Arial" w:eastAsia="Arial" w:hAnsi="Arial" w:cs="Arial"/>
      <w:b/>
      <w:sz w:val="20"/>
      <w:szCs w:val="20"/>
    </w:rPr>
  </w:style>
  <w:style w:type="paragraph" w:styleId="3">
    <w:name w:val="heading 3"/>
    <w:basedOn w:val="a"/>
    <w:next w:val="a"/>
    <w:pPr>
      <w:keepNext/>
      <w:spacing w:before="120" w:after="60"/>
      <w:ind w:left="720" w:hanging="720"/>
      <w:outlineLvl w:val="2"/>
    </w:pPr>
    <w:rPr>
      <w:rFonts w:ascii="Arial" w:eastAsia="Arial" w:hAnsi="Arial" w:cs="Arial"/>
      <w:i/>
      <w:sz w:val="20"/>
      <w:szCs w:val="20"/>
    </w:rPr>
  </w:style>
  <w:style w:type="paragraph" w:styleId="4">
    <w:name w:val="heading 4"/>
    <w:basedOn w:val="a"/>
    <w:next w:val="a"/>
    <w:pPr>
      <w:keepNext/>
      <w:spacing w:before="120" w:after="60"/>
      <w:ind w:left="720" w:hanging="720"/>
      <w:outlineLvl w:val="3"/>
    </w:pPr>
    <w:rPr>
      <w:rFonts w:ascii="Arial" w:eastAsia="Arial" w:hAnsi="Arial" w:cs="Arial"/>
      <w:sz w:val="20"/>
      <w:szCs w:val="20"/>
    </w:rPr>
  </w:style>
  <w:style w:type="paragraph" w:styleId="5">
    <w:name w:val="heading 5"/>
    <w:basedOn w:val="a"/>
    <w:next w:val="a"/>
    <w:pPr>
      <w:spacing w:before="240" w:after="60"/>
      <w:ind w:left="2880"/>
      <w:outlineLvl w:val="4"/>
    </w:pPr>
    <w:rPr>
      <w:sz w:val="22"/>
      <w:szCs w:val="22"/>
    </w:rPr>
  </w:style>
  <w:style w:type="paragraph" w:styleId="6">
    <w:name w:val="heading 6"/>
    <w:basedOn w:val="a"/>
    <w:next w:val="a"/>
    <w:pPr>
      <w:spacing w:before="240" w:after="60"/>
      <w:ind w:left="2880"/>
      <w:outlineLvl w:val="5"/>
    </w:pPr>
    <w:rPr>
      <w:i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jc w:val="center"/>
    </w:pPr>
    <w:rPr>
      <w:rFonts w:ascii="Arial" w:eastAsia="Arial" w:hAnsi="Arial" w:cs="Arial"/>
      <w:b/>
      <w:sz w:val="36"/>
      <w:szCs w:val="36"/>
    </w:rPr>
  </w:style>
  <w:style w:type="paragraph" w:styleId="a4">
    <w:name w:val="Subtitle"/>
    <w:basedOn w:val="a"/>
    <w:next w:val="a"/>
    <w:pPr>
      <w:spacing w:after="60"/>
      <w:jc w:val="center"/>
    </w:pPr>
    <w:rPr>
      <w:rFonts w:ascii="Arial" w:eastAsia="Arial" w:hAnsi="Arial" w:cs="Arial"/>
      <w:i/>
      <w:sz w:val="36"/>
      <w:szCs w:val="36"/>
    </w:r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8">
    <w:name w:val="header"/>
    <w:basedOn w:val="a"/>
    <w:link w:val="a9"/>
    <w:uiPriority w:val="99"/>
    <w:unhideWhenUsed/>
    <w:rsid w:val="0038099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380991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38099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380991"/>
    <w:rPr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380991"/>
    <w:pPr>
      <w:keepLines/>
      <w:spacing w:before="240" w:after="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  <w:style w:type="paragraph" w:styleId="TOC2">
    <w:name w:val="toc 2"/>
    <w:basedOn w:val="a"/>
    <w:next w:val="a"/>
    <w:autoRedefine/>
    <w:uiPriority w:val="39"/>
    <w:unhideWhenUsed/>
    <w:rsid w:val="00380991"/>
    <w:pPr>
      <w:spacing w:after="100" w:line="259" w:lineRule="auto"/>
      <w:ind w:left="220"/>
    </w:pPr>
    <w:rPr>
      <w:rFonts w:asciiTheme="minorHAnsi" w:hAnsiTheme="minorHAnsi"/>
      <w:sz w:val="22"/>
      <w:szCs w:val="22"/>
      <w:lang w:val="en-US"/>
    </w:rPr>
  </w:style>
  <w:style w:type="paragraph" w:styleId="TOC1">
    <w:name w:val="toc 1"/>
    <w:basedOn w:val="a"/>
    <w:next w:val="a"/>
    <w:autoRedefine/>
    <w:uiPriority w:val="39"/>
    <w:unhideWhenUsed/>
    <w:rsid w:val="00380991"/>
    <w:pPr>
      <w:spacing w:after="100" w:line="259" w:lineRule="auto"/>
    </w:pPr>
    <w:rPr>
      <w:rFonts w:asciiTheme="minorHAnsi" w:hAnsiTheme="minorHAnsi"/>
      <w:sz w:val="22"/>
      <w:szCs w:val="22"/>
      <w:lang w:val="en-US"/>
    </w:rPr>
  </w:style>
  <w:style w:type="paragraph" w:styleId="TOC3">
    <w:name w:val="toc 3"/>
    <w:basedOn w:val="a"/>
    <w:next w:val="a"/>
    <w:autoRedefine/>
    <w:uiPriority w:val="39"/>
    <w:unhideWhenUsed/>
    <w:rsid w:val="00380991"/>
    <w:pPr>
      <w:spacing w:after="100" w:line="259" w:lineRule="auto"/>
      <w:ind w:left="440"/>
    </w:pPr>
    <w:rPr>
      <w:rFonts w:asciiTheme="minorHAnsi" w:hAnsiTheme="minorHAnsi"/>
      <w:sz w:val="22"/>
      <w:szCs w:val="22"/>
      <w:lang w:val="en-US"/>
    </w:rPr>
  </w:style>
  <w:style w:type="character" w:styleId="ac">
    <w:name w:val="Hyperlink"/>
    <w:basedOn w:val="a0"/>
    <w:uiPriority w:val="99"/>
    <w:unhideWhenUsed/>
    <w:rsid w:val="000D681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B729C1-40A1-45B1-87FB-939DD5DB8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9</Pages>
  <Words>1207</Words>
  <Characters>6881</Characters>
  <Application>Microsoft Office Word</Application>
  <DocSecurity>0</DocSecurity>
  <Lines>57</Lines>
  <Paragraphs>16</Paragraphs>
  <ScaleCrop>false</ScaleCrop>
  <Company>P R C</Company>
  <LinksUpToDate>false</LinksUpToDate>
  <CharactersWithSpaces>8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qi Wang</dc:creator>
  <cp:lastModifiedBy>Shuqi Wang</cp:lastModifiedBy>
  <cp:revision>21</cp:revision>
  <dcterms:created xsi:type="dcterms:W3CDTF">2023-05-31T11:53:00Z</dcterms:created>
  <dcterms:modified xsi:type="dcterms:W3CDTF">2023-05-31T12:23:00Z</dcterms:modified>
</cp:coreProperties>
</file>